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37E244" w14:textId="2FBBAAD3" w:rsidR="003D2ADA" w:rsidRPr="003D2ADA" w:rsidRDefault="003D2ADA" w:rsidP="003D2ADA">
      <w:pPr>
        <w:rPr>
          <w:b/>
          <w:sz w:val="28"/>
          <w:szCs w:val="28"/>
          <w:lang w:val="en-US"/>
        </w:rPr>
      </w:pPr>
      <w:r w:rsidRPr="003D2ADA">
        <w:rPr>
          <w:b/>
          <w:sz w:val="28"/>
          <w:szCs w:val="28"/>
          <w:lang w:val="en-US"/>
        </w:rPr>
        <w:t>Minutes of the Business Meeting at the Biennial conference of the Southern African Historical Society</w:t>
      </w:r>
    </w:p>
    <w:p w14:paraId="69F02836" w14:textId="617C4540" w:rsidR="003D2ADA" w:rsidRDefault="00406F15" w:rsidP="003D2ADA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30 JUNE 2022</w:t>
      </w:r>
    </w:p>
    <w:p w14:paraId="77798947" w14:textId="5203720B" w:rsidR="00D26CE5" w:rsidRDefault="00D26CE5" w:rsidP="003D2ADA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Meeting started 9.20</w:t>
      </w:r>
      <w:r w:rsidR="001741D8">
        <w:rPr>
          <w:b/>
          <w:sz w:val="28"/>
          <w:szCs w:val="28"/>
          <w:lang w:val="en-US"/>
        </w:rPr>
        <w:t>am</w:t>
      </w:r>
    </w:p>
    <w:p w14:paraId="296543EA" w14:textId="0ABCDDA7" w:rsidR="00D26CE5" w:rsidRPr="003D2ADA" w:rsidRDefault="00D26CE5" w:rsidP="003D2ADA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Ended 10.36</w:t>
      </w:r>
      <w:r w:rsidR="001741D8">
        <w:rPr>
          <w:b/>
          <w:sz w:val="28"/>
          <w:szCs w:val="28"/>
          <w:lang w:val="en-US"/>
        </w:rPr>
        <w:t xml:space="preserve">am </w:t>
      </w:r>
    </w:p>
    <w:p w14:paraId="648B21A7" w14:textId="77777777" w:rsidR="003D2ADA" w:rsidRDefault="003D2ADA" w:rsidP="003D2ADA">
      <w:pPr>
        <w:rPr>
          <w:lang w:val="en-US"/>
        </w:rPr>
      </w:pPr>
    </w:p>
    <w:p w14:paraId="4896E440" w14:textId="6B3C3DFC" w:rsidR="003D2ADA" w:rsidRDefault="00B01499" w:rsidP="00CC067E">
      <w:pPr>
        <w:rPr>
          <w:lang w:val="en-US"/>
        </w:rPr>
      </w:pPr>
      <w:r>
        <w:rPr>
          <w:lang w:val="en-US"/>
        </w:rPr>
        <w:t xml:space="preserve">Executive </w:t>
      </w:r>
      <w:r w:rsidR="003D2ADA" w:rsidRPr="00CC067E">
        <w:rPr>
          <w:lang w:val="en-US"/>
        </w:rPr>
        <w:t xml:space="preserve">Committee members </w:t>
      </w:r>
      <w:r w:rsidRPr="00CC067E">
        <w:rPr>
          <w:lang w:val="en-US"/>
        </w:rPr>
        <w:t>present</w:t>
      </w:r>
      <w:r>
        <w:rPr>
          <w:lang w:val="en-US"/>
        </w:rPr>
        <w:t xml:space="preserve">: </w:t>
      </w:r>
      <w:r w:rsidR="00255DC9">
        <w:rPr>
          <w:lang w:val="en-US"/>
        </w:rPr>
        <w:t>Luvuyo Wotshela, Tshepo Moloi, Anton Ehlers, Tinashe Nyamunda, Chris Holdri</w:t>
      </w:r>
      <w:r w:rsidR="000D6749">
        <w:rPr>
          <w:lang w:val="en-US"/>
        </w:rPr>
        <w:t>d</w:t>
      </w:r>
      <w:r w:rsidR="00255DC9">
        <w:rPr>
          <w:lang w:val="en-US"/>
        </w:rPr>
        <w:t xml:space="preserve">ge, Nomalanga Mkhize, </w:t>
      </w:r>
      <w:r w:rsidR="00925912">
        <w:rPr>
          <w:lang w:val="en-US"/>
        </w:rPr>
        <w:t xml:space="preserve">Prinisha Badassy </w:t>
      </w:r>
    </w:p>
    <w:p w14:paraId="788B6075" w14:textId="2738E80E" w:rsidR="00255DC9" w:rsidRPr="00CC067E" w:rsidRDefault="00255DC9" w:rsidP="00CC067E">
      <w:pPr>
        <w:rPr>
          <w:lang w:val="en-US"/>
        </w:rPr>
      </w:pPr>
      <w:r>
        <w:rPr>
          <w:lang w:val="en-US"/>
        </w:rPr>
        <w:t>Apologies: Karen Harris</w:t>
      </w:r>
    </w:p>
    <w:p w14:paraId="5FBF4A42" w14:textId="3418D3C0" w:rsidR="003D2ADA" w:rsidRDefault="003D2ADA" w:rsidP="003D2AD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Quorum </w:t>
      </w:r>
      <w:r w:rsidR="00535725">
        <w:rPr>
          <w:lang w:val="en-US"/>
        </w:rPr>
        <w:t xml:space="preserve">– </w:t>
      </w:r>
      <w:r w:rsidR="00FA4174">
        <w:rPr>
          <w:lang w:val="en-US"/>
        </w:rPr>
        <w:t xml:space="preserve">Anton Ehlers noted 24 members in attendance. Meeting proceeded on agreement. </w:t>
      </w:r>
      <w:r w:rsidR="00535725">
        <w:rPr>
          <w:lang w:val="en-US"/>
        </w:rPr>
        <w:t xml:space="preserve"> </w:t>
      </w:r>
    </w:p>
    <w:p w14:paraId="4890AC1B" w14:textId="77777777" w:rsidR="003D2ADA" w:rsidRDefault="003D2ADA" w:rsidP="003D2ADA">
      <w:pPr>
        <w:rPr>
          <w:lang w:val="en-US"/>
        </w:rPr>
      </w:pPr>
    </w:p>
    <w:p w14:paraId="4BBB2F6F" w14:textId="61648DBE" w:rsidR="00345247" w:rsidRDefault="00345247" w:rsidP="00345247">
      <w:pPr>
        <w:rPr>
          <w:b/>
          <w:lang w:val="en-US"/>
        </w:rPr>
      </w:pPr>
      <w:r>
        <w:rPr>
          <w:b/>
          <w:lang w:val="en-US"/>
        </w:rPr>
        <w:t>Agenda:</w:t>
      </w:r>
    </w:p>
    <w:p w14:paraId="699E8A70" w14:textId="7C063553" w:rsidR="00345247" w:rsidRDefault="00345247" w:rsidP="00345247">
      <w:pPr>
        <w:pStyle w:val="ListParagraph"/>
        <w:numPr>
          <w:ilvl w:val="0"/>
          <w:numId w:val="3"/>
        </w:numPr>
        <w:rPr>
          <w:b/>
          <w:lang w:val="en-US"/>
        </w:rPr>
      </w:pPr>
      <w:r>
        <w:rPr>
          <w:b/>
          <w:lang w:val="en-US"/>
        </w:rPr>
        <w:t>Apologies and Quorum</w:t>
      </w:r>
    </w:p>
    <w:p w14:paraId="1538B062" w14:textId="5FE04522" w:rsidR="00345247" w:rsidRDefault="00345247" w:rsidP="00345247">
      <w:pPr>
        <w:pStyle w:val="ListParagraph"/>
        <w:numPr>
          <w:ilvl w:val="0"/>
          <w:numId w:val="3"/>
        </w:numPr>
        <w:rPr>
          <w:b/>
          <w:lang w:val="en-US"/>
        </w:rPr>
      </w:pPr>
      <w:r>
        <w:rPr>
          <w:b/>
          <w:lang w:val="en-US"/>
        </w:rPr>
        <w:t>Confirmation of Previous Minutes</w:t>
      </w:r>
    </w:p>
    <w:p w14:paraId="39C914B9" w14:textId="7D3153C0" w:rsidR="00345247" w:rsidRDefault="00345247" w:rsidP="00345247">
      <w:pPr>
        <w:pStyle w:val="ListParagraph"/>
        <w:numPr>
          <w:ilvl w:val="0"/>
          <w:numId w:val="3"/>
        </w:numPr>
        <w:rPr>
          <w:b/>
          <w:lang w:val="en-US"/>
        </w:rPr>
      </w:pPr>
      <w:r>
        <w:rPr>
          <w:b/>
          <w:lang w:val="en-US"/>
        </w:rPr>
        <w:t>Treasurer’s Report and Transition Plan</w:t>
      </w:r>
    </w:p>
    <w:p w14:paraId="6866E9E1" w14:textId="5BDCEE84" w:rsidR="00345247" w:rsidRDefault="00345247" w:rsidP="00345247">
      <w:pPr>
        <w:pStyle w:val="ListParagraph"/>
        <w:numPr>
          <w:ilvl w:val="0"/>
          <w:numId w:val="3"/>
        </w:numPr>
        <w:rPr>
          <w:b/>
          <w:lang w:val="en-US"/>
        </w:rPr>
      </w:pPr>
      <w:r>
        <w:rPr>
          <w:b/>
          <w:lang w:val="en-US"/>
        </w:rPr>
        <w:t>T&amp;F Publishing Report</w:t>
      </w:r>
    </w:p>
    <w:p w14:paraId="45B71758" w14:textId="6EF2790C" w:rsidR="00345247" w:rsidRDefault="00CE752D" w:rsidP="00345247">
      <w:pPr>
        <w:pStyle w:val="ListParagraph"/>
        <w:numPr>
          <w:ilvl w:val="0"/>
          <w:numId w:val="3"/>
        </w:numPr>
        <w:rPr>
          <w:b/>
          <w:lang w:val="en-US"/>
        </w:rPr>
      </w:pPr>
      <w:r>
        <w:rPr>
          <w:b/>
          <w:lang w:val="en-US"/>
        </w:rPr>
        <w:t>Update Re: Editorial Collective</w:t>
      </w:r>
    </w:p>
    <w:p w14:paraId="7DB94B85" w14:textId="7BD8B028" w:rsidR="00345247" w:rsidRDefault="00345247" w:rsidP="00345247">
      <w:pPr>
        <w:pStyle w:val="ListParagraph"/>
        <w:numPr>
          <w:ilvl w:val="0"/>
          <w:numId w:val="3"/>
        </w:numPr>
        <w:rPr>
          <w:b/>
          <w:lang w:val="en-US"/>
        </w:rPr>
      </w:pPr>
      <w:r>
        <w:rPr>
          <w:b/>
          <w:lang w:val="en-US"/>
        </w:rPr>
        <w:t>Appointment of New Editorial Board</w:t>
      </w:r>
    </w:p>
    <w:p w14:paraId="42EAEBD0" w14:textId="59B902E1" w:rsidR="00012CA2" w:rsidRDefault="00012CA2" w:rsidP="00345247">
      <w:pPr>
        <w:pStyle w:val="ListParagraph"/>
        <w:numPr>
          <w:ilvl w:val="0"/>
          <w:numId w:val="3"/>
        </w:numPr>
        <w:rPr>
          <w:b/>
          <w:lang w:val="en-US"/>
        </w:rPr>
      </w:pPr>
      <w:r>
        <w:rPr>
          <w:b/>
          <w:lang w:val="en-US"/>
        </w:rPr>
        <w:t>State of National Archive</w:t>
      </w:r>
    </w:p>
    <w:p w14:paraId="12F9B35C" w14:textId="3983FF94" w:rsidR="00345247" w:rsidRDefault="00345247" w:rsidP="00345247">
      <w:pPr>
        <w:pStyle w:val="ListParagraph"/>
        <w:numPr>
          <w:ilvl w:val="0"/>
          <w:numId w:val="3"/>
        </w:numPr>
        <w:rPr>
          <w:b/>
          <w:lang w:val="en-US"/>
        </w:rPr>
      </w:pPr>
      <w:r>
        <w:rPr>
          <w:b/>
          <w:lang w:val="en-US"/>
        </w:rPr>
        <w:t>Election of new EXCO</w:t>
      </w:r>
    </w:p>
    <w:p w14:paraId="17F098C6" w14:textId="673A9AB7" w:rsidR="00345247" w:rsidRDefault="00345247" w:rsidP="00345247">
      <w:pPr>
        <w:pStyle w:val="ListParagraph"/>
        <w:numPr>
          <w:ilvl w:val="1"/>
          <w:numId w:val="3"/>
        </w:numPr>
        <w:rPr>
          <w:b/>
          <w:lang w:val="en-US"/>
        </w:rPr>
      </w:pPr>
      <w:r>
        <w:rPr>
          <w:b/>
          <w:lang w:val="en-US"/>
        </w:rPr>
        <w:t>Election of EXCO</w:t>
      </w:r>
    </w:p>
    <w:p w14:paraId="2B27CA50" w14:textId="63A21962" w:rsidR="009637F9" w:rsidRPr="00B01499" w:rsidRDefault="00345247" w:rsidP="00B01499">
      <w:pPr>
        <w:pStyle w:val="ListParagraph"/>
        <w:numPr>
          <w:ilvl w:val="1"/>
          <w:numId w:val="3"/>
        </w:numPr>
        <w:rPr>
          <w:b/>
          <w:lang w:val="en-US"/>
        </w:rPr>
      </w:pPr>
      <w:r>
        <w:rPr>
          <w:b/>
          <w:lang w:val="en-US"/>
        </w:rPr>
        <w:t xml:space="preserve">Cooption of </w:t>
      </w:r>
      <w:r w:rsidR="00866A7A">
        <w:rPr>
          <w:b/>
          <w:lang w:val="en-US"/>
        </w:rPr>
        <w:t>additional members</w:t>
      </w:r>
    </w:p>
    <w:p w14:paraId="14C5326B" w14:textId="77777777" w:rsidR="009637F9" w:rsidRDefault="009637F9" w:rsidP="009637F9">
      <w:pPr>
        <w:rPr>
          <w:b/>
          <w:lang w:val="en-US"/>
        </w:rPr>
      </w:pPr>
    </w:p>
    <w:p w14:paraId="6760533F" w14:textId="6C0FF3E6" w:rsidR="009637F9" w:rsidRDefault="009637F9" w:rsidP="009637F9">
      <w:pPr>
        <w:pStyle w:val="ListParagraph"/>
        <w:numPr>
          <w:ilvl w:val="0"/>
          <w:numId w:val="31"/>
        </w:numPr>
        <w:rPr>
          <w:b/>
          <w:u w:val="single"/>
          <w:lang w:val="en-US"/>
        </w:rPr>
      </w:pPr>
      <w:r w:rsidRPr="009637F9">
        <w:rPr>
          <w:b/>
          <w:u w:val="single"/>
          <w:lang w:val="en-US"/>
        </w:rPr>
        <w:t>Apologies and Quorum</w:t>
      </w:r>
    </w:p>
    <w:p w14:paraId="270F6C3D" w14:textId="582A30F5" w:rsidR="00AE74AB" w:rsidRPr="00AE74AB" w:rsidRDefault="00006443" w:rsidP="00AE74AB">
      <w:pPr>
        <w:pStyle w:val="ListParagraph"/>
        <w:numPr>
          <w:ilvl w:val="1"/>
          <w:numId w:val="31"/>
        </w:numPr>
        <w:rPr>
          <w:bCs/>
          <w:lang w:val="en-US"/>
        </w:rPr>
      </w:pPr>
      <w:r>
        <w:rPr>
          <w:bCs/>
          <w:lang w:val="en-US"/>
        </w:rPr>
        <w:t xml:space="preserve">Apologies sent have been noted. Register of meeting circulated. </w:t>
      </w:r>
    </w:p>
    <w:p w14:paraId="6D4A674E" w14:textId="77777777" w:rsidR="003D2ADA" w:rsidRDefault="003D2ADA" w:rsidP="003D2ADA">
      <w:pPr>
        <w:pStyle w:val="ListParagraph"/>
        <w:rPr>
          <w:lang w:val="en-US"/>
        </w:rPr>
      </w:pPr>
    </w:p>
    <w:p w14:paraId="09C1863E" w14:textId="6DC2B4D4" w:rsidR="00AE74AB" w:rsidRPr="00AE74AB" w:rsidRDefault="00AE74AB" w:rsidP="009637F9">
      <w:pPr>
        <w:pStyle w:val="ListParagraph"/>
        <w:numPr>
          <w:ilvl w:val="0"/>
          <w:numId w:val="31"/>
        </w:numPr>
        <w:rPr>
          <w:b/>
          <w:u w:val="single"/>
          <w:lang w:val="en-US"/>
        </w:rPr>
      </w:pPr>
      <w:r>
        <w:rPr>
          <w:b/>
          <w:u w:val="single"/>
          <w:lang w:val="en-US"/>
        </w:rPr>
        <w:t>Confirmation of Previous Minutes</w:t>
      </w:r>
    </w:p>
    <w:p w14:paraId="61A018A8" w14:textId="55DED7BF" w:rsidR="00AE74AB" w:rsidRDefault="00AE74AB" w:rsidP="00AE74AB">
      <w:pPr>
        <w:pStyle w:val="ListParagraph"/>
        <w:rPr>
          <w:b/>
          <w:lang w:val="en-US"/>
        </w:rPr>
      </w:pPr>
    </w:p>
    <w:p w14:paraId="610797BF" w14:textId="5E593B28" w:rsidR="00AE74AB" w:rsidRDefault="00E16869" w:rsidP="00AE74AB">
      <w:pPr>
        <w:pStyle w:val="ListParagraph"/>
        <w:rPr>
          <w:bCs/>
          <w:lang w:val="en-US"/>
        </w:rPr>
      </w:pPr>
      <w:r>
        <w:rPr>
          <w:bCs/>
          <w:lang w:val="en-US"/>
        </w:rPr>
        <w:t xml:space="preserve">SAHS 2019 </w:t>
      </w:r>
      <w:r w:rsidR="00E40FA4">
        <w:rPr>
          <w:bCs/>
          <w:lang w:val="en-US"/>
        </w:rPr>
        <w:t xml:space="preserve">Conference Business Meeting </w:t>
      </w:r>
      <w:r w:rsidR="00DF7FA1">
        <w:rPr>
          <w:bCs/>
          <w:lang w:val="en-US"/>
        </w:rPr>
        <w:t>m</w:t>
      </w:r>
      <w:r w:rsidR="00AE74AB">
        <w:rPr>
          <w:bCs/>
          <w:lang w:val="en-US"/>
        </w:rPr>
        <w:t xml:space="preserve">inutes circulated to members prior to </w:t>
      </w:r>
      <w:r w:rsidR="000F49C7">
        <w:rPr>
          <w:bCs/>
          <w:lang w:val="en-US"/>
        </w:rPr>
        <w:t xml:space="preserve">conference and taken as read. No matters raised. </w:t>
      </w:r>
    </w:p>
    <w:p w14:paraId="5F19034A" w14:textId="77777777" w:rsidR="000F49C7" w:rsidRPr="00AE74AB" w:rsidRDefault="000F49C7" w:rsidP="00AE74AB">
      <w:pPr>
        <w:pStyle w:val="ListParagraph"/>
        <w:rPr>
          <w:bCs/>
          <w:u w:val="single"/>
          <w:lang w:val="en-US"/>
        </w:rPr>
      </w:pPr>
    </w:p>
    <w:p w14:paraId="5A6A189D" w14:textId="65A5191E" w:rsidR="003D2ADA" w:rsidRPr="009637F9" w:rsidRDefault="003D2ADA" w:rsidP="009637F9">
      <w:pPr>
        <w:pStyle w:val="ListParagraph"/>
        <w:numPr>
          <w:ilvl w:val="0"/>
          <w:numId w:val="31"/>
        </w:numPr>
        <w:rPr>
          <w:b/>
          <w:u w:val="single"/>
          <w:lang w:val="en-US"/>
        </w:rPr>
      </w:pPr>
      <w:r w:rsidRPr="009637F9">
        <w:rPr>
          <w:b/>
          <w:u w:val="single"/>
          <w:lang w:val="en-US"/>
        </w:rPr>
        <w:lastRenderedPageBreak/>
        <w:t>Treasurer’s report</w:t>
      </w:r>
      <w:r w:rsidR="00A4064F">
        <w:rPr>
          <w:b/>
          <w:u w:val="single"/>
          <w:lang w:val="en-US"/>
        </w:rPr>
        <w:t xml:space="preserve"> and Transition Plan</w:t>
      </w:r>
    </w:p>
    <w:p w14:paraId="3D83ED05" w14:textId="0A1E0D25" w:rsidR="00860541" w:rsidRDefault="003D2ADA" w:rsidP="00860541">
      <w:pPr>
        <w:pStyle w:val="ListParagraph"/>
        <w:numPr>
          <w:ilvl w:val="1"/>
          <w:numId w:val="31"/>
        </w:numPr>
        <w:rPr>
          <w:lang w:val="en-US"/>
        </w:rPr>
      </w:pPr>
      <w:r>
        <w:rPr>
          <w:lang w:val="en-US"/>
        </w:rPr>
        <w:t>Treasurer presented a formal report which</w:t>
      </w:r>
      <w:r w:rsidR="00860541">
        <w:rPr>
          <w:lang w:val="en-US"/>
        </w:rPr>
        <w:t xml:space="preserve"> was provided for members in hard copy and</w:t>
      </w:r>
      <w:r>
        <w:rPr>
          <w:lang w:val="en-US"/>
        </w:rPr>
        <w:t xml:space="preserve"> will be sent to members</w:t>
      </w:r>
      <w:r w:rsidR="00D265E8">
        <w:rPr>
          <w:lang w:val="en-US"/>
        </w:rPr>
        <w:t xml:space="preserve"> via email with minutes</w:t>
      </w:r>
    </w:p>
    <w:p w14:paraId="496007C8" w14:textId="33747D7F" w:rsidR="00E8501F" w:rsidRDefault="00860541" w:rsidP="00860541">
      <w:pPr>
        <w:pStyle w:val="ListParagraph"/>
        <w:numPr>
          <w:ilvl w:val="1"/>
          <w:numId w:val="31"/>
        </w:numPr>
        <w:rPr>
          <w:lang w:val="en-US"/>
        </w:rPr>
      </w:pPr>
      <w:r>
        <w:rPr>
          <w:lang w:val="en-US"/>
        </w:rPr>
        <w:t>Income stream</w:t>
      </w:r>
      <w:r w:rsidR="00224321">
        <w:rPr>
          <w:lang w:val="en-US"/>
        </w:rPr>
        <w:t>s</w:t>
      </w:r>
      <w:r>
        <w:rPr>
          <w:lang w:val="en-US"/>
        </w:rPr>
        <w:t xml:space="preserve"> continue</w:t>
      </w:r>
      <w:r w:rsidR="00224321">
        <w:rPr>
          <w:lang w:val="en-US"/>
        </w:rPr>
        <w:t xml:space="preserve"> </w:t>
      </w:r>
      <w:r>
        <w:rPr>
          <w:lang w:val="en-US"/>
        </w:rPr>
        <w:t xml:space="preserve">to be: Membership Fees, Taylor </w:t>
      </w:r>
      <w:r w:rsidR="00EA5231">
        <w:rPr>
          <w:lang w:val="en-US"/>
        </w:rPr>
        <w:t xml:space="preserve">&amp; </w:t>
      </w:r>
      <w:r>
        <w:rPr>
          <w:lang w:val="en-US"/>
        </w:rPr>
        <w:t>Francis</w:t>
      </w:r>
      <w:r w:rsidR="000D5217">
        <w:rPr>
          <w:lang w:val="en-US"/>
        </w:rPr>
        <w:t xml:space="preserve"> royalties</w:t>
      </w:r>
      <w:r>
        <w:rPr>
          <w:lang w:val="en-US"/>
        </w:rPr>
        <w:t>, and DALRO</w:t>
      </w:r>
      <w:r w:rsidR="000D5217">
        <w:rPr>
          <w:lang w:val="en-US"/>
        </w:rPr>
        <w:t xml:space="preserve"> </w:t>
      </w:r>
      <w:r w:rsidR="00502E17">
        <w:rPr>
          <w:lang w:val="en-US"/>
        </w:rPr>
        <w:t>copyright royalties</w:t>
      </w:r>
    </w:p>
    <w:p w14:paraId="16FF4B34" w14:textId="0F080EEB" w:rsidR="00524902" w:rsidRDefault="00524902" w:rsidP="00524902">
      <w:pPr>
        <w:pStyle w:val="ListParagraph"/>
        <w:numPr>
          <w:ilvl w:val="2"/>
          <w:numId w:val="31"/>
        </w:numPr>
        <w:rPr>
          <w:lang w:val="en-US"/>
        </w:rPr>
      </w:pPr>
      <w:r>
        <w:rPr>
          <w:lang w:val="en-US"/>
        </w:rPr>
        <w:t xml:space="preserve">Taylor &amp; Francis royalty fee </w:t>
      </w:r>
      <w:r w:rsidR="00E35B82">
        <w:rPr>
          <w:lang w:val="en-US"/>
        </w:rPr>
        <w:t>for South African Historical Journal</w:t>
      </w:r>
      <w:r w:rsidR="00D85383">
        <w:rPr>
          <w:lang w:val="en-US"/>
        </w:rPr>
        <w:t xml:space="preserve"> </w:t>
      </w:r>
      <w:r>
        <w:rPr>
          <w:lang w:val="en-US"/>
        </w:rPr>
        <w:t>– began at 3%</w:t>
      </w:r>
      <w:r w:rsidR="004270DA">
        <w:rPr>
          <w:lang w:val="en-US"/>
        </w:rPr>
        <w:t xml:space="preserve">, then 12% </w:t>
      </w:r>
      <w:r>
        <w:rPr>
          <w:lang w:val="en-US"/>
        </w:rPr>
        <w:t>and is now 15%</w:t>
      </w:r>
    </w:p>
    <w:p w14:paraId="72C59FA0" w14:textId="1722B519" w:rsidR="00860541" w:rsidRDefault="00E8501F" w:rsidP="00860541">
      <w:pPr>
        <w:pStyle w:val="ListParagraph"/>
        <w:numPr>
          <w:ilvl w:val="1"/>
          <w:numId w:val="31"/>
        </w:numPr>
        <w:rPr>
          <w:lang w:val="en-US"/>
        </w:rPr>
      </w:pPr>
      <w:r>
        <w:rPr>
          <w:lang w:val="en-US"/>
        </w:rPr>
        <w:t xml:space="preserve">Largest expense item is the payment of copy editor </w:t>
      </w:r>
      <w:r w:rsidR="000D5217">
        <w:rPr>
          <w:lang w:val="en-US"/>
        </w:rPr>
        <w:t>- R70 000 for the year</w:t>
      </w:r>
    </w:p>
    <w:p w14:paraId="298A40AC" w14:textId="27F1F678" w:rsidR="000868D9" w:rsidRDefault="000868D9" w:rsidP="00860541">
      <w:pPr>
        <w:pStyle w:val="ListParagraph"/>
        <w:numPr>
          <w:ilvl w:val="1"/>
          <w:numId w:val="31"/>
        </w:numPr>
        <w:rPr>
          <w:lang w:val="en-US"/>
        </w:rPr>
      </w:pPr>
      <w:r>
        <w:rPr>
          <w:lang w:val="en-US"/>
        </w:rPr>
        <w:t xml:space="preserve">Covid affected markets </w:t>
      </w:r>
      <w:r w:rsidR="00866B0D">
        <w:rPr>
          <w:lang w:val="en-US"/>
        </w:rPr>
        <w:t>and other investments</w:t>
      </w:r>
      <w:r w:rsidR="00F83ED8">
        <w:rPr>
          <w:lang w:val="en-US"/>
        </w:rPr>
        <w:t xml:space="preserve"> </w:t>
      </w:r>
    </w:p>
    <w:p w14:paraId="2A27A89B" w14:textId="7A152115" w:rsidR="00A956F2" w:rsidRDefault="00A956F2" w:rsidP="00860541">
      <w:pPr>
        <w:pStyle w:val="ListParagraph"/>
        <w:numPr>
          <w:ilvl w:val="1"/>
          <w:numId w:val="31"/>
        </w:numPr>
        <w:rPr>
          <w:lang w:val="en-US"/>
        </w:rPr>
      </w:pPr>
      <w:r>
        <w:rPr>
          <w:lang w:val="en-US"/>
        </w:rPr>
        <w:t xml:space="preserve">Suggestion: Recommendation for a longer </w:t>
      </w:r>
      <w:r w:rsidR="00224320">
        <w:rPr>
          <w:lang w:val="en-US"/>
        </w:rPr>
        <w:t xml:space="preserve">multi-year </w:t>
      </w:r>
      <w:r>
        <w:rPr>
          <w:lang w:val="en-US"/>
        </w:rPr>
        <w:t xml:space="preserve">membership </w:t>
      </w:r>
      <w:r w:rsidR="003478ED">
        <w:rPr>
          <w:lang w:val="en-US"/>
        </w:rPr>
        <w:t>fee</w:t>
      </w:r>
      <w:r w:rsidR="00C166BA">
        <w:rPr>
          <w:lang w:val="en-US"/>
        </w:rPr>
        <w:t xml:space="preserve"> cycle</w:t>
      </w:r>
      <w:r>
        <w:rPr>
          <w:lang w:val="en-US"/>
        </w:rPr>
        <w:t xml:space="preserve"> e.g. </w:t>
      </w:r>
      <w:r w:rsidR="00EF7DFF">
        <w:rPr>
          <w:lang w:val="en-US"/>
        </w:rPr>
        <w:t xml:space="preserve">Members pay for </w:t>
      </w:r>
      <w:r w:rsidR="008D3F26">
        <w:rPr>
          <w:lang w:val="en-US"/>
        </w:rPr>
        <w:t xml:space="preserve">2 </w:t>
      </w:r>
      <w:r w:rsidR="006D0376">
        <w:rPr>
          <w:lang w:val="en-US"/>
        </w:rPr>
        <w:t>and</w:t>
      </w:r>
      <w:r w:rsidR="00385273">
        <w:rPr>
          <w:lang w:val="en-US"/>
        </w:rPr>
        <w:t xml:space="preserve"> 4</w:t>
      </w:r>
      <w:r w:rsidR="00175AE4">
        <w:rPr>
          <w:lang w:val="en-US"/>
        </w:rPr>
        <w:t xml:space="preserve"> </w:t>
      </w:r>
      <w:r w:rsidR="00C166BA">
        <w:rPr>
          <w:lang w:val="en-US"/>
        </w:rPr>
        <w:t>-year</w:t>
      </w:r>
      <w:r w:rsidR="00EF7DFF">
        <w:rPr>
          <w:lang w:val="en-US"/>
        </w:rPr>
        <w:t xml:space="preserve"> period</w:t>
      </w:r>
      <w:r w:rsidR="006D0376">
        <w:rPr>
          <w:lang w:val="en-US"/>
        </w:rPr>
        <w:t xml:space="preserve">s to coincide with conferences - </w:t>
      </w:r>
      <w:r w:rsidR="004F4BE4">
        <w:rPr>
          <w:lang w:val="en-US"/>
        </w:rPr>
        <w:t xml:space="preserve"> </w:t>
      </w:r>
    </w:p>
    <w:p w14:paraId="2B918E52" w14:textId="664D1787" w:rsidR="004F4BE4" w:rsidRDefault="004F4BE4" w:rsidP="004F4BE4">
      <w:pPr>
        <w:pStyle w:val="ListParagraph"/>
        <w:numPr>
          <w:ilvl w:val="2"/>
          <w:numId w:val="31"/>
        </w:numPr>
        <w:rPr>
          <w:lang w:val="en-US"/>
        </w:rPr>
      </w:pPr>
      <w:r>
        <w:rPr>
          <w:lang w:val="en-US"/>
        </w:rPr>
        <w:t xml:space="preserve">The new treasurer would have to keep up with the various multi-year payments </w:t>
      </w:r>
    </w:p>
    <w:p w14:paraId="7D74A92F" w14:textId="4D092627" w:rsidR="00C166BA" w:rsidRDefault="00C166BA" w:rsidP="00860541">
      <w:pPr>
        <w:pStyle w:val="ListParagraph"/>
        <w:numPr>
          <w:ilvl w:val="1"/>
          <w:numId w:val="31"/>
        </w:numPr>
        <w:rPr>
          <w:lang w:val="en-US"/>
        </w:rPr>
      </w:pPr>
      <w:r>
        <w:rPr>
          <w:lang w:val="en-US"/>
        </w:rPr>
        <w:t>Request for DALRO – figures for 2019 and 202</w:t>
      </w:r>
      <w:r w:rsidR="00385273">
        <w:rPr>
          <w:lang w:val="en-US"/>
        </w:rPr>
        <w:t xml:space="preserve">0 to show how the pandemic and shift to online learning affected income. </w:t>
      </w:r>
    </w:p>
    <w:p w14:paraId="133884DE" w14:textId="23C41952" w:rsidR="003D2ADA" w:rsidRPr="00182896" w:rsidRDefault="00E73655" w:rsidP="00182896">
      <w:pPr>
        <w:pStyle w:val="ListParagraph"/>
        <w:numPr>
          <w:ilvl w:val="1"/>
          <w:numId w:val="31"/>
        </w:numPr>
        <w:rPr>
          <w:lang w:val="en-US"/>
        </w:rPr>
      </w:pPr>
      <w:r>
        <w:rPr>
          <w:b/>
          <w:bCs/>
          <w:u w:val="single"/>
          <w:lang w:val="en-US"/>
        </w:rPr>
        <w:t>Transition Plan</w:t>
      </w:r>
      <w:r w:rsidR="00C3435B">
        <w:rPr>
          <w:b/>
          <w:bCs/>
          <w:u w:val="single"/>
          <w:lang w:val="en-US"/>
        </w:rPr>
        <w:t xml:space="preserve">: </w:t>
      </w:r>
      <w:r w:rsidR="00AD7D8B">
        <w:rPr>
          <w:lang w:val="en-US"/>
        </w:rPr>
        <w:t xml:space="preserve"> See </w:t>
      </w:r>
      <w:r w:rsidR="006460E4">
        <w:rPr>
          <w:lang w:val="en-US"/>
        </w:rPr>
        <w:t xml:space="preserve">Exco </w:t>
      </w:r>
      <w:r w:rsidR="00AD7D8B">
        <w:rPr>
          <w:lang w:val="en-US"/>
        </w:rPr>
        <w:t xml:space="preserve">Election Item </w:t>
      </w:r>
      <w:r w:rsidR="00182896">
        <w:rPr>
          <w:lang w:val="en-US"/>
        </w:rPr>
        <w:t xml:space="preserve"> </w:t>
      </w:r>
    </w:p>
    <w:p w14:paraId="7A4DE767" w14:textId="77777777" w:rsidR="003D2ADA" w:rsidRDefault="003D2ADA" w:rsidP="003D2ADA">
      <w:pPr>
        <w:pStyle w:val="ListParagraph"/>
        <w:ind w:left="1440"/>
        <w:rPr>
          <w:lang w:val="en-US"/>
        </w:rPr>
      </w:pPr>
    </w:p>
    <w:p w14:paraId="19B34172" w14:textId="6191DE51" w:rsidR="003D2ADA" w:rsidRPr="006D41E8" w:rsidRDefault="008B7761" w:rsidP="009637F9">
      <w:pPr>
        <w:pStyle w:val="ListParagraph"/>
        <w:numPr>
          <w:ilvl w:val="0"/>
          <w:numId w:val="31"/>
        </w:numPr>
        <w:rPr>
          <w:b/>
          <w:u w:val="single"/>
          <w:lang w:val="en-US"/>
        </w:rPr>
      </w:pPr>
      <w:r>
        <w:rPr>
          <w:b/>
          <w:u w:val="single"/>
          <w:lang w:val="en-US"/>
        </w:rPr>
        <w:t xml:space="preserve">T&amp;F Publishing Report </w:t>
      </w:r>
    </w:p>
    <w:p w14:paraId="6BE8EA8E" w14:textId="0BBC9E4D" w:rsidR="00BB7B98" w:rsidRDefault="00BB7B98" w:rsidP="009637F9">
      <w:pPr>
        <w:pStyle w:val="ListParagraph"/>
        <w:numPr>
          <w:ilvl w:val="1"/>
          <w:numId w:val="31"/>
        </w:numPr>
        <w:rPr>
          <w:bCs/>
          <w:lang w:val="en-US"/>
        </w:rPr>
      </w:pPr>
      <w:r w:rsidRPr="00356219">
        <w:rPr>
          <w:bCs/>
          <w:lang w:val="en-US"/>
        </w:rPr>
        <w:t>2715 institution paying for access</w:t>
      </w:r>
      <w:r w:rsidR="00356219" w:rsidRPr="00356219">
        <w:rPr>
          <w:bCs/>
          <w:lang w:val="en-US"/>
        </w:rPr>
        <w:t xml:space="preserve"> to SAHJ</w:t>
      </w:r>
      <w:r w:rsidR="00CE752D">
        <w:rPr>
          <w:bCs/>
          <w:lang w:val="en-US"/>
        </w:rPr>
        <w:t xml:space="preserve"> in previous financial year</w:t>
      </w:r>
      <w:r w:rsidR="00356219" w:rsidRPr="00356219">
        <w:rPr>
          <w:bCs/>
          <w:lang w:val="en-US"/>
        </w:rPr>
        <w:t xml:space="preserve"> </w:t>
      </w:r>
      <w:r w:rsidR="0069476A" w:rsidRPr="00356219">
        <w:rPr>
          <w:bCs/>
          <w:lang w:val="en-US"/>
        </w:rPr>
        <w:t>– T&amp;F data available in their presentation</w:t>
      </w:r>
    </w:p>
    <w:p w14:paraId="38CDF932" w14:textId="7D8DA2B5" w:rsidR="00C964BD" w:rsidRDefault="00C964BD" w:rsidP="00C964BD">
      <w:pPr>
        <w:pStyle w:val="ListParagraph"/>
        <w:numPr>
          <w:ilvl w:val="2"/>
          <w:numId w:val="31"/>
        </w:numPr>
        <w:rPr>
          <w:bCs/>
          <w:lang w:val="en-US"/>
        </w:rPr>
      </w:pPr>
      <w:r>
        <w:rPr>
          <w:bCs/>
          <w:lang w:val="en-US"/>
        </w:rPr>
        <w:t>T&amp;F’s Eleanore Reinders to please email presentation</w:t>
      </w:r>
      <w:r w:rsidR="00A11F89">
        <w:rPr>
          <w:bCs/>
          <w:lang w:val="en-US"/>
        </w:rPr>
        <w:t xml:space="preserve"> to </w:t>
      </w:r>
      <w:r w:rsidR="00A249CB">
        <w:rPr>
          <w:bCs/>
          <w:lang w:val="en-US"/>
        </w:rPr>
        <w:t>S</w:t>
      </w:r>
      <w:r w:rsidR="00A11F89">
        <w:rPr>
          <w:bCs/>
          <w:lang w:val="en-US"/>
        </w:rPr>
        <w:t>ecretary</w:t>
      </w:r>
    </w:p>
    <w:p w14:paraId="252F4EF5" w14:textId="1230EFEB" w:rsidR="00AE74AB" w:rsidRDefault="00843886" w:rsidP="00CE752D">
      <w:pPr>
        <w:pStyle w:val="ListParagraph"/>
        <w:numPr>
          <w:ilvl w:val="2"/>
          <w:numId w:val="31"/>
        </w:numPr>
        <w:rPr>
          <w:bCs/>
          <w:lang w:val="en-US"/>
        </w:rPr>
      </w:pPr>
      <w:r>
        <w:rPr>
          <w:bCs/>
          <w:lang w:val="en-US"/>
        </w:rPr>
        <w:t xml:space="preserve">Journal of Natal and Zulu History incorporated into SAHJ archive to preserve legacy </w:t>
      </w:r>
      <w:r w:rsidR="00DD3A1D">
        <w:rPr>
          <w:bCs/>
          <w:lang w:val="en-US"/>
        </w:rPr>
        <w:t xml:space="preserve">and ongoing access </w:t>
      </w:r>
      <w:r w:rsidR="00271FEE">
        <w:rPr>
          <w:bCs/>
          <w:lang w:val="en-US"/>
        </w:rPr>
        <w:t xml:space="preserve">to old issues. </w:t>
      </w:r>
    </w:p>
    <w:p w14:paraId="7A70CC9B" w14:textId="77777777" w:rsidR="00CE752D" w:rsidRPr="00CE752D" w:rsidRDefault="00CE752D" w:rsidP="00CE752D">
      <w:pPr>
        <w:pStyle w:val="ListParagraph"/>
        <w:ind w:left="2160"/>
        <w:rPr>
          <w:bCs/>
          <w:lang w:val="en-US"/>
        </w:rPr>
      </w:pPr>
    </w:p>
    <w:p w14:paraId="60090750" w14:textId="64839764" w:rsidR="00A253D2" w:rsidRDefault="00A253D2" w:rsidP="00A253D2">
      <w:pPr>
        <w:pStyle w:val="ListParagraph"/>
        <w:numPr>
          <w:ilvl w:val="0"/>
          <w:numId w:val="31"/>
        </w:numPr>
        <w:rPr>
          <w:b/>
          <w:u w:val="single"/>
          <w:lang w:val="en-US"/>
        </w:rPr>
      </w:pPr>
      <w:r w:rsidRPr="00A253D2">
        <w:rPr>
          <w:b/>
          <w:u w:val="single"/>
          <w:lang w:val="en-US"/>
        </w:rPr>
        <w:t>Update Re: Editorial Collective</w:t>
      </w:r>
    </w:p>
    <w:p w14:paraId="4466CE77" w14:textId="0CA6C7A3" w:rsidR="00691DDE" w:rsidRPr="002D1F5F" w:rsidRDefault="000E5AC1" w:rsidP="000E5AC1">
      <w:pPr>
        <w:ind w:left="720"/>
        <w:rPr>
          <w:bCs/>
          <w:lang w:val="en-US"/>
        </w:rPr>
      </w:pPr>
      <w:r w:rsidRPr="002D1F5F">
        <w:rPr>
          <w:bCs/>
          <w:lang w:val="en-US"/>
        </w:rPr>
        <w:t xml:space="preserve">Resignation of </w:t>
      </w:r>
      <w:r w:rsidR="008D607F" w:rsidRPr="002D1F5F">
        <w:rPr>
          <w:bCs/>
          <w:lang w:val="en-US"/>
        </w:rPr>
        <w:t xml:space="preserve">Arianna Lissoni </w:t>
      </w:r>
      <w:r w:rsidR="00212474" w:rsidRPr="002D1F5F">
        <w:rPr>
          <w:bCs/>
          <w:lang w:val="en-US"/>
        </w:rPr>
        <w:t>–</w:t>
      </w:r>
      <w:r w:rsidR="008D607F" w:rsidRPr="002D1F5F">
        <w:rPr>
          <w:bCs/>
          <w:lang w:val="en-US"/>
        </w:rPr>
        <w:t xml:space="preserve"> </w:t>
      </w:r>
      <w:r w:rsidR="00212474" w:rsidRPr="002D1F5F">
        <w:rPr>
          <w:bCs/>
          <w:lang w:val="en-US"/>
        </w:rPr>
        <w:t>Editor</w:t>
      </w:r>
      <w:r w:rsidR="00FD17F1" w:rsidRPr="002D1F5F">
        <w:rPr>
          <w:bCs/>
          <w:lang w:val="en-US"/>
        </w:rPr>
        <w:t xml:space="preserve"> (Nicholas Southey) </w:t>
      </w:r>
    </w:p>
    <w:p w14:paraId="43FE0FEB" w14:textId="316E27AB" w:rsidR="00212474" w:rsidRPr="002D1F5F" w:rsidRDefault="00212474" w:rsidP="000E5AC1">
      <w:pPr>
        <w:ind w:left="720"/>
        <w:rPr>
          <w:bCs/>
          <w:lang w:val="en-US"/>
        </w:rPr>
      </w:pPr>
      <w:r w:rsidRPr="002D1F5F">
        <w:rPr>
          <w:bCs/>
          <w:lang w:val="en-US"/>
        </w:rPr>
        <w:t>Faeeza Ballim – Reviews Editor</w:t>
      </w:r>
      <w:r w:rsidR="00FD17F1" w:rsidRPr="002D1F5F">
        <w:rPr>
          <w:bCs/>
          <w:lang w:val="en-US"/>
        </w:rPr>
        <w:t xml:space="preserve"> (Replacement – Laura Phillips)</w:t>
      </w:r>
    </w:p>
    <w:p w14:paraId="64A2ABA3" w14:textId="51BD6112" w:rsidR="005E0AB3" w:rsidRPr="005E0AB3" w:rsidRDefault="00691DDE" w:rsidP="005E0AB3">
      <w:pPr>
        <w:pStyle w:val="ListParagraph"/>
        <w:numPr>
          <w:ilvl w:val="0"/>
          <w:numId w:val="31"/>
        </w:numPr>
        <w:rPr>
          <w:b/>
          <w:u w:val="single"/>
          <w:lang w:val="en-US"/>
        </w:rPr>
      </w:pPr>
      <w:r>
        <w:rPr>
          <w:b/>
          <w:u w:val="single"/>
          <w:lang w:val="en-US"/>
        </w:rPr>
        <w:t>Appointment of New Ed</w:t>
      </w:r>
      <w:r w:rsidR="0004458C">
        <w:rPr>
          <w:b/>
          <w:u w:val="single"/>
          <w:lang w:val="en-US"/>
        </w:rPr>
        <w:t>i</w:t>
      </w:r>
      <w:r>
        <w:rPr>
          <w:b/>
          <w:u w:val="single"/>
          <w:lang w:val="en-US"/>
        </w:rPr>
        <w:t>torial Board</w:t>
      </w:r>
    </w:p>
    <w:p w14:paraId="1EC41D3F" w14:textId="22354C0D" w:rsidR="005E0AB3" w:rsidRDefault="005E0AB3" w:rsidP="00691DDE">
      <w:pPr>
        <w:pStyle w:val="ListParagraph"/>
        <w:rPr>
          <w:bCs/>
          <w:lang w:val="en-US"/>
        </w:rPr>
      </w:pPr>
    </w:p>
    <w:p w14:paraId="71B36244" w14:textId="09CDB8DA" w:rsidR="000E5AC1" w:rsidRDefault="000E5AC1" w:rsidP="00691DDE">
      <w:pPr>
        <w:pStyle w:val="ListParagraph"/>
        <w:rPr>
          <w:bCs/>
          <w:lang w:val="en-US"/>
        </w:rPr>
      </w:pPr>
      <w:r>
        <w:rPr>
          <w:bCs/>
          <w:lang w:val="en-US"/>
        </w:rPr>
        <w:t>Editorial collective will make announcements about new editorial board as the current board’s term has come to an end</w:t>
      </w:r>
    </w:p>
    <w:p w14:paraId="69D37859" w14:textId="77777777" w:rsidR="001A3F99" w:rsidRPr="00FF56FD" w:rsidRDefault="001A3F99" w:rsidP="001A3F99">
      <w:pPr>
        <w:pStyle w:val="ListParagraph"/>
        <w:ind w:left="1440"/>
        <w:rPr>
          <w:bCs/>
          <w:lang w:val="en-US"/>
        </w:rPr>
      </w:pPr>
    </w:p>
    <w:p w14:paraId="74C77AD3" w14:textId="3B056C9E" w:rsidR="001A3F99" w:rsidRDefault="001A3F99" w:rsidP="001A3F99">
      <w:pPr>
        <w:pStyle w:val="ListParagraph"/>
        <w:numPr>
          <w:ilvl w:val="0"/>
          <w:numId w:val="31"/>
        </w:numPr>
        <w:rPr>
          <w:b/>
          <w:u w:val="single"/>
          <w:lang w:val="en-US"/>
        </w:rPr>
      </w:pPr>
      <w:r w:rsidRPr="001A3F99">
        <w:rPr>
          <w:b/>
          <w:u w:val="single"/>
          <w:lang w:val="en-US"/>
        </w:rPr>
        <w:t>State of National Archive</w:t>
      </w:r>
    </w:p>
    <w:p w14:paraId="5A24BE11" w14:textId="364A0E83" w:rsidR="001A3F99" w:rsidRDefault="00F439B6" w:rsidP="00F439B6">
      <w:pPr>
        <w:pStyle w:val="ListParagraph"/>
        <w:numPr>
          <w:ilvl w:val="1"/>
          <w:numId w:val="31"/>
        </w:numPr>
        <w:rPr>
          <w:bCs/>
          <w:lang w:val="en-US"/>
        </w:rPr>
      </w:pPr>
      <w:r>
        <w:rPr>
          <w:bCs/>
          <w:lang w:val="en-US"/>
        </w:rPr>
        <w:t xml:space="preserve">State of </w:t>
      </w:r>
      <w:r w:rsidR="009A4B8B">
        <w:rPr>
          <w:bCs/>
          <w:lang w:val="en-US"/>
        </w:rPr>
        <w:t>N</w:t>
      </w:r>
      <w:r>
        <w:rPr>
          <w:bCs/>
          <w:lang w:val="en-US"/>
        </w:rPr>
        <w:t xml:space="preserve">ational </w:t>
      </w:r>
      <w:r w:rsidR="009A4B8B">
        <w:rPr>
          <w:bCs/>
          <w:lang w:val="en-US"/>
        </w:rPr>
        <w:t>A</w:t>
      </w:r>
      <w:r>
        <w:rPr>
          <w:bCs/>
          <w:lang w:val="en-US"/>
        </w:rPr>
        <w:t>rchive</w:t>
      </w:r>
      <w:r w:rsidR="009A4B8B">
        <w:rPr>
          <w:bCs/>
          <w:lang w:val="en-US"/>
        </w:rPr>
        <w:t>s in Pretoria</w:t>
      </w:r>
      <w:r>
        <w:rPr>
          <w:bCs/>
          <w:lang w:val="en-US"/>
        </w:rPr>
        <w:t xml:space="preserve"> – Voice note contribution by Karen Harris played for </w:t>
      </w:r>
      <w:r w:rsidR="00776F99">
        <w:rPr>
          <w:bCs/>
          <w:lang w:val="en-US"/>
        </w:rPr>
        <w:t>the members</w:t>
      </w:r>
      <w:r w:rsidR="009A4B8B">
        <w:rPr>
          <w:bCs/>
          <w:lang w:val="en-US"/>
        </w:rPr>
        <w:t xml:space="preserve"> on the state of the archive and the role of the historian’s associations in dealing with the issue</w:t>
      </w:r>
    </w:p>
    <w:p w14:paraId="521B8F55" w14:textId="5A3207E1" w:rsidR="00997452" w:rsidRDefault="00997452" w:rsidP="00F439B6">
      <w:pPr>
        <w:pStyle w:val="ListParagraph"/>
        <w:numPr>
          <w:ilvl w:val="1"/>
          <w:numId w:val="31"/>
        </w:numPr>
        <w:rPr>
          <w:bCs/>
          <w:lang w:val="en-US"/>
        </w:rPr>
      </w:pPr>
      <w:r>
        <w:rPr>
          <w:bCs/>
          <w:lang w:val="en-US"/>
        </w:rPr>
        <w:t>SAHS members to form committee or team to deal with Archives</w:t>
      </w:r>
    </w:p>
    <w:p w14:paraId="4C652AD0" w14:textId="602852DD" w:rsidR="008C60D6" w:rsidRDefault="008C60D6" w:rsidP="008C60D6">
      <w:pPr>
        <w:pStyle w:val="ListParagraph"/>
        <w:rPr>
          <w:bCs/>
          <w:lang w:val="en-US"/>
        </w:rPr>
      </w:pPr>
    </w:p>
    <w:p w14:paraId="1471C23F" w14:textId="24BE3190" w:rsidR="008C60D6" w:rsidRDefault="008C60D6" w:rsidP="008C60D6">
      <w:pPr>
        <w:pStyle w:val="ListParagraph"/>
        <w:numPr>
          <w:ilvl w:val="0"/>
          <w:numId w:val="31"/>
        </w:numPr>
        <w:rPr>
          <w:b/>
          <w:u w:val="single"/>
          <w:lang w:val="en-US"/>
        </w:rPr>
      </w:pPr>
      <w:r>
        <w:rPr>
          <w:b/>
          <w:u w:val="single"/>
          <w:lang w:val="en-US"/>
        </w:rPr>
        <w:t>Election of EXCO</w:t>
      </w:r>
    </w:p>
    <w:p w14:paraId="2F801FE1" w14:textId="34648DC7" w:rsidR="008C60D6" w:rsidRDefault="00E41740" w:rsidP="008C60D6">
      <w:pPr>
        <w:pStyle w:val="ListParagraph"/>
        <w:numPr>
          <w:ilvl w:val="1"/>
          <w:numId w:val="31"/>
        </w:numPr>
        <w:rPr>
          <w:bCs/>
          <w:lang w:val="en-US"/>
        </w:rPr>
      </w:pPr>
      <w:r>
        <w:rPr>
          <w:b/>
          <w:lang w:val="en-US"/>
        </w:rPr>
        <w:t xml:space="preserve">President </w:t>
      </w:r>
      <w:r w:rsidR="00457135">
        <w:rPr>
          <w:b/>
          <w:lang w:val="en-US"/>
        </w:rPr>
        <w:t>–</w:t>
      </w:r>
      <w:r>
        <w:rPr>
          <w:b/>
          <w:lang w:val="en-US"/>
        </w:rPr>
        <w:t xml:space="preserve"> </w:t>
      </w:r>
      <w:r w:rsidR="00457135">
        <w:rPr>
          <w:bCs/>
          <w:lang w:val="en-US"/>
        </w:rPr>
        <w:t xml:space="preserve">By tradition, the VP steps up to become the next president and their institution hosts the next conference. </w:t>
      </w:r>
      <w:r w:rsidR="008C60D6">
        <w:rPr>
          <w:bCs/>
          <w:lang w:val="en-US"/>
        </w:rPr>
        <w:t>Enocent Msindo nominated Tshepo Moloi</w:t>
      </w:r>
      <w:r w:rsidR="00FD5135">
        <w:rPr>
          <w:bCs/>
          <w:lang w:val="en-US"/>
        </w:rPr>
        <w:t xml:space="preserve"> the current VP for president</w:t>
      </w:r>
      <w:r w:rsidR="008C60D6">
        <w:rPr>
          <w:bCs/>
          <w:lang w:val="en-US"/>
        </w:rPr>
        <w:t>, seconded by Anton Ehlers and Tinashe Nyamunda</w:t>
      </w:r>
      <w:r w:rsidR="009100CD">
        <w:rPr>
          <w:bCs/>
          <w:lang w:val="en-US"/>
        </w:rPr>
        <w:t xml:space="preserve"> – Tshepo Moloi duly elected by members</w:t>
      </w:r>
      <w:r w:rsidR="008E7B50">
        <w:rPr>
          <w:bCs/>
          <w:lang w:val="en-US"/>
        </w:rPr>
        <w:t xml:space="preserve"> as new President</w:t>
      </w:r>
      <w:r>
        <w:rPr>
          <w:bCs/>
          <w:lang w:val="en-US"/>
        </w:rPr>
        <w:t>.</w:t>
      </w:r>
    </w:p>
    <w:p w14:paraId="05FFD84F" w14:textId="3AC6A9E2" w:rsidR="008C60D6" w:rsidRPr="00746003" w:rsidRDefault="00E41740" w:rsidP="00746003">
      <w:pPr>
        <w:pStyle w:val="ListParagraph"/>
        <w:numPr>
          <w:ilvl w:val="1"/>
          <w:numId w:val="31"/>
        </w:numPr>
        <w:rPr>
          <w:bCs/>
          <w:u w:val="single"/>
          <w:lang w:val="en-US"/>
        </w:rPr>
      </w:pPr>
      <w:r>
        <w:rPr>
          <w:b/>
          <w:lang w:val="en-US"/>
        </w:rPr>
        <w:lastRenderedPageBreak/>
        <w:t xml:space="preserve">Deputy President </w:t>
      </w:r>
      <w:r w:rsidR="004C7406" w:rsidRPr="00457135">
        <w:rPr>
          <w:bCs/>
          <w:lang w:val="en-US"/>
        </w:rPr>
        <w:t>–</w:t>
      </w:r>
      <w:r>
        <w:rPr>
          <w:b/>
          <w:lang w:val="en-US"/>
        </w:rPr>
        <w:t xml:space="preserve"> </w:t>
      </w:r>
      <w:r w:rsidR="004C7406">
        <w:rPr>
          <w:bCs/>
          <w:lang w:val="en-US"/>
        </w:rPr>
        <w:t xml:space="preserve">Discussion to invite a member from Zimbabwe </w:t>
      </w:r>
      <w:r w:rsidR="00457135">
        <w:rPr>
          <w:bCs/>
          <w:lang w:val="en-US"/>
        </w:rPr>
        <w:t>to ensure Southern African region footprint</w:t>
      </w:r>
      <w:r w:rsidR="00273E2F">
        <w:rPr>
          <w:bCs/>
          <w:lang w:val="en-US"/>
        </w:rPr>
        <w:t xml:space="preserve">, also large number of participants from Zimbabwe. </w:t>
      </w:r>
      <w:r w:rsidR="00457135">
        <w:rPr>
          <w:bCs/>
          <w:lang w:val="en-US"/>
        </w:rPr>
        <w:t>Vice-President</w:t>
      </w:r>
      <w:r w:rsidR="002077BF">
        <w:rPr>
          <w:bCs/>
          <w:lang w:val="en-US"/>
        </w:rPr>
        <w:t xml:space="preserve"> will have to be based from the country to becom</w:t>
      </w:r>
      <w:r w:rsidR="00967E02">
        <w:rPr>
          <w:bCs/>
          <w:lang w:val="en-US"/>
        </w:rPr>
        <w:t>e next host</w:t>
      </w:r>
      <w:r w:rsidR="003E3BEF">
        <w:rPr>
          <w:bCs/>
          <w:lang w:val="en-US"/>
        </w:rPr>
        <w:t xml:space="preserve">. </w:t>
      </w:r>
      <w:r w:rsidR="003E3BEF" w:rsidRPr="00746003">
        <w:rPr>
          <w:b/>
          <w:u w:val="single"/>
          <w:lang w:val="en-US"/>
        </w:rPr>
        <w:t xml:space="preserve">Action: </w:t>
      </w:r>
      <w:r w:rsidR="0019421D" w:rsidRPr="00746003">
        <w:rPr>
          <w:b/>
          <w:u w:val="single"/>
          <w:lang w:val="en-US"/>
        </w:rPr>
        <w:t xml:space="preserve">NEW </w:t>
      </w:r>
      <w:r w:rsidR="003E3BEF" w:rsidRPr="00746003">
        <w:rPr>
          <w:b/>
          <w:u w:val="single"/>
          <w:lang w:val="en-US"/>
        </w:rPr>
        <w:t xml:space="preserve">EXCO given the mandate to handle the matter of the VP. </w:t>
      </w:r>
    </w:p>
    <w:p w14:paraId="7BDF8659" w14:textId="0EFB9243" w:rsidR="003D2ADA" w:rsidRPr="00460029" w:rsidRDefault="008601FA" w:rsidP="00460029">
      <w:pPr>
        <w:pStyle w:val="ListParagraph"/>
        <w:numPr>
          <w:ilvl w:val="1"/>
          <w:numId w:val="31"/>
        </w:numPr>
        <w:rPr>
          <w:b/>
          <w:lang w:val="en-US"/>
        </w:rPr>
      </w:pPr>
      <w:r w:rsidRPr="00C93EB1">
        <w:rPr>
          <w:b/>
          <w:bCs/>
          <w:lang w:val="en-US"/>
        </w:rPr>
        <w:t>Secretary</w:t>
      </w:r>
      <w:r w:rsidR="00533611" w:rsidRPr="00C93EB1">
        <w:rPr>
          <w:b/>
          <w:bCs/>
          <w:lang w:val="en-US"/>
        </w:rPr>
        <w:t xml:space="preserve"> </w:t>
      </w:r>
      <w:r w:rsidR="009F1174" w:rsidRPr="00C93EB1">
        <w:rPr>
          <w:lang w:val="en-US"/>
        </w:rPr>
        <w:t>-</w:t>
      </w:r>
      <w:r w:rsidR="00552454" w:rsidRPr="00C93EB1">
        <w:rPr>
          <w:lang w:val="en-US"/>
        </w:rPr>
        <w:t xml:space="preserve"> Preference </w:t>
      </w:r>
      <w:r w:rsidR="00C86BCF" w:rsidRPr="00C93EB1">
        <w:rPr>
          <w:lang w:val="en-US"/>
        </w:rPr>
        <w:t>for the</w:t>
      </w:r>
      <w:r w:rsidR="009F1174" w:rsidRPr="00C93EB1">
        <w:rPr>
          <w:lang w:val="en-US"/>
        </w:rPr>
        <w:t xml:space="preserve"> new</w:t>
      </w:r>
      <w:r w:rsidR="00C86BCF" w:rsidRPr="00C93EB1">
        <w:rPr>
          <w:lang w:val="en-US"/>
        </w:rPr>
        <w:t xml:space="preserve"> Secretary to be in Johannesburg where the President to be </w:t>
      </w:r>
      <w:r w:rsidR="009F1174" w:rsidRPr="00C93EB1">
        <w:rPr>
          <w:lang w:val="en-US"/>
        </w:rPr>
        <w:t>for the proximity of easy planning purposes</w:t>
      </w:r>
      <w:r w:rsidR="00C93EB1">
        <w:rPr>
          <w:lang w:val="en-US"/>
        </w:rPr>
        <w:t xml:space="preserve">. Annie Devenish nominated </w:t>
      </w:r>
      <w:r w:rsidR="0006257A">
        <w:rPr>
          <w:lang w:val="en-US"/>
        </w:rPr>
        <w:t xml:space="preserve">by Prinisha </w:t>
      </w:r>
      <w:r w:rsidR="00C93EB1">
        <w:rPr>
          <w:lang w:val="en-US"/>
        </w:rPr>
        <w:t>as the new Secretary and seconded Thembani Dube</w:t>
      </w:r>
      <w:r w:rsidR="0006257A">
        <w:rPr>
          <w:lang w:val="en-US"/>
        </w:rPr>
        <w:t xml:space="preserve">. </w:t>
      </w:r>
      <w:r w:rsidR="0018065A">
        <w:rPr>
          <w:lang w:val="en-US"/>
        </w:rPr>
        <w:t xml:space="preserve">Annie Devenish accepted. </w:t>
      </w:r>
    </w:p>
    <w:p w14:paraId="5ABC87E6" w14:textId="65BBE5B3" w:rsidR="00460029" w:rsidRPr="00A638CF" w:rsidRDefault="00460029" w:rsidP="00460029">
      <w:pPr>
        <w:pStyle w:val="ListParagraph"/>
        <w:numPr>
          <w:ilvl w:val="1"/>
          <w:numId w:val="31"/>
        </w:numPr>
        <w:rPr>
          <w:b/>
          <w:lang w:val="en-US"/>
        </w:rPr>
      </w:pPr>
      <w:r>
        <w:rPr>
          <w:b/>
          <w:bCs/>
          <w:lang w:val="en-US"/>
        </w:rPr>
        <w:t xml:space="preserve">Treasurer: </w:t>
      </w:r>
      <w:r w:rsidR="00F91A25">
        <w:rPr>
          <w:lang w:val="en-US"/>
        </w:rPr>
        <w:t xml:space="preserve">Nomination </w:t>
      </w:r>
      <w:r w:rsidR="00E30274">
        <w:rPr>
          <w:lang w:val="en-US"/>
        </w:rPr>
        <w:t xml:space="preserve">of Natasha Erlank </w:t>
      </w:r>
      <w:r w:rsidR="00F91A25">
        <w:rPr>
          <w:lang w:val="en-US"/>
        </w:rPr>
        <w:t xml:space="preserve">made by </w:t>
      </w:r>
      <w:r w:rsidR="004C1CE8">
        <w:rPr>
          <w:lang w:val="en-US"/>
        </w:rPr>
        <w:t>Laura Phillips and</w:t>
      </w:r>
      <w:r w:rsidR="00F91A25">
        <w:rPr>
          <w:lang w:val="en-US"/>
        </w:rPr>
        <w:t xml:space="preserve"> seconded by </w:t>
      </w:r>
      <w:r w:rsidR="00E30274">
        <w:rPr>
          <w:lang w:val="en-US"/>
        </w:rPr>
        <w:t>Luvuyo Wotshela</w:t>
      </w:r>
      <w:r w:rsidR="00A638CF">
        <w:rPr>
          <w:lang w:val="en-US"/>
        </w:rPr>
        <w:t xml:space="preserve">. Natasha Erlank duly elected as new Treasurer. </w:t>
      </w:r>
      <w:r w:rsidR="00C80BE5">
        <w:rPr>
          <w:b/>
          <w:bCs/>
          <w:lang w:val="en-US"/>
        </w:rPr>
        <w:t>Previous Exco put forward recommendation for Anton Ehlers to do a 6-month hand over with stipend</w:t>
      </w:r>
      <w:r w:rsidR="000B37C3">
        <w:rPr>
          <w:b/>
          <w:bCs/>
          <w:lang w:val="en-US"/>
        </w:rPr>
        <w:t xml:space="preserve"> for new Treasurer</w:t>
      </w:r>
      <w:r w:rsidR="00C80BE5">
        <w:rPr>
          <w:b/>
          <w:bCs/>
          <w:lang w:val="en-US"/>
        </w:rPr>
        <w:t xml:space="preserve">. </w:t>
      </w:r>
    </w:p>
    <w:p w14:paraId="49DA3379" w14:textId="3508F4F7" w:rsidR="002B3EE5" w:rsidRPr="00666DC8" w:rsidRDefault="00896F1A" w:rsidP="00460029">
      <w:pPr>
        <w:pStyle w:val="ListParagraph"/>
        <w:numPr>
          <w:ilvl w:val="1"/>
          <w:numId w:val="31"/>
        </w:numPr>
        <w:rPr>
          <w:b/>
          <w:lang w:val="en-US"/>
        </w:rPr>
      </w:pPr>
      <w:r>
        <w:rPr>
          <w:b/>
          <w:bCs/>
          <w:lang w:val="en-US"/>
        </w:rPr>
        <w:t>Cooption of</w:t>
      </w:r>
      <w:r w:rsidR="00A638CF">
        <w:rPr>
          <w:b/>
          <w:bCs/>
          <w:lang w:val="en-US"/>
        </w:rPr>
        <w:t xml:space="preserve"> </w:t>
      </w:r>
      <w:r w:rsidR="00537748">
        <w:rPr>
          <w:b/>
          <w:bCs/>
          <w:lang w:val="en-US"/>
        </w:rPr>
        <w:t xml:space="preserve">additional </w:t>
      </w:r>
      <w:r w:rsidR="00A638CF">
        <w:rPr>
          <w:b/>
          <w:bCs/>
          <w:lang w:val="en-US"/>
        </w:rPr>
        <w:t>member</w:t>
      </w:r>
      <w:r w:rsidR="006B5A88">
        <w:rPr>
          <w:b/>
          <w:bCs/>
          <w:lang w:val="en-US"/>
        </w:rPr>
        <w:t>s</w:t>
      </w:r>
      <w:r w:rsidR="00E94811">
        <w:rPr>
          <w:b/>
          <w:bCs/>
          <w:lang w:val="en-US"/>
        </w:rPr>
        <w:t xml:space="preserve">: </w:t>
      </w:r>
      <w:r w:rsidR="00E94811">
        <w:rPr>
          <w:lang w:val="en-US"/>
        </w:rPr>
        <w:t xml:space="preserve">Exco has mandate to co-opt </w:t>
      </w:r>
      <w:r w:rsidR="006B5A88">
        <w:rPr>
          <w:lang w:val="en-US"/>
        </w:rPr>
        <w:t xml:space="preserve">additional members </w:t>
      </w:r>
      <w:r w:rsidR="003A42DB">
        <w:rPr>
          <w:lang w:val="en-US"/>
        </w:rPr>
        <w:t>for various reasons related to succession, broadening participation, and other tasks</w:t>
      </w:r>
      <w:r w:rsidR="00212474">
        <w:t xml:space="preserve">. </w:t>
      </w:r>
    </w:p>
    <w:p w14:paraId="646FC666" w14:textId="2F1B1218" w:rsidR="00666DC8" w:rsidRDefault="00666DC8" w:rsidP="00666DC8">
      <w:pPr>
        <w:pStyle w:val="ListParagraph"/>
        <w:ind w:left="1440"/>
        <w:rPr>
          <w:b/>
          <w:bCs/>
          <w:lang w:val="en-US"/>
        </w:rPr>
      </w:pPr>
    </w:p>
    <w:p w14:paraId="3C91F0CB" w14:textId="1F13AA67" w:rsidR="00666DC8" w:rsidRDefault="00666DC8" w:rsidP="00666DC8">
      <w:pPr>
        <w:pStyle w:val="ListParagraph"/>
        <w:ind w:left="1440"/>
        <w:rPr>
          <w:b/>
          <w:bCs/>
          <w:lang w:val="en-US"/>
        </w:rPr>
      </w:pPr>
      <w:r>
        <w:rPr>
          <w:b/>
          <w:bCs/>
          <w:lang w:val="en-US"/>
        </w:rPr>
        <w:t>New</w:t>
      </w:r>
      <w:r w:rsidR="00FB1841">
        <w:rPr>
          <w:b/>
          <w:bCs/>
          <w:lang w:val="en-US"/>
        </w:rPr>
        <w:t>ly</w:t>
      </w:r>
      <w:r>
        <w:rPr>
          <w:b/>
          <w:bCs/>
          <w:lang w:val="en-US"/>
        </w:rPr>
        <w:t xml:space="preserve"> </w:t>
      </w:r>
      <w:r w:rsidR="00AB7416">
        <w:rPr>
          <w:b/>
          <w:bCs/>
          <w:lang w:val="en-US"/>
        </w:rPr>
        <w:t>Elect</w:t>
      </w:r>
      <w:r w:rsidR="00FB1841">
        <w:rPr>
          <w:b/>
          <w:bCs/>
          <w:lang w:val="en-US"/>
        </w:rPr>
        <w:t xml:space="preserve">ed </w:t>
      </w:r>
      <w:r>
        <w:rPr>
          <w:b/>
          <w:bCs/>
          <w:lang w:val="en-US"/>
        </w:rPr>
        <w:t xml:space="preserve">Exco: </w:t>
      </w:r>
    </w:p>
    <w:p w14:paraId="5FB4C65E" w14:textId="6159B62B" w:rsidR="00666DC8" w:rsidRDefault="00666DC8" w:rsidP="00666DC8">
      <w:pPr>
        <w:pStyle w:val="ListParagraph"/>
        <w:numPr>
          <w:ilvl w:val="3"/>
          <w:numId w:val="31"/>
        </w:numPr>
        <w:rPr>
          <w:lang w:val="en-US"/>
        </w:rPr>
      </w:pPr>
      <w:r>
        <w:rPr>
          <w:lang w:val="en-US"/>
        </w:rPr>
        <w:t>President – Tshepo Moloi</w:t>
      </w:r>
    </w:p>
    <w:p w14:paraId="49AE8230" w14:textId="785EE30C" w:rsidR="00666DC8" w:rsidRDefault="00666DC8" w:rsidP="00666DC8">
      <w:pPr>
        <w:pStyle w:val="ListParagraph"/>
        <w:numPr>
          <w:ilvl w:val="3"/>
          <w:numId w:val="31"/>
        </w:numPr>
        <w:rPr>
          <w:lang w:val="en-US"/>
        </w:rPr>
      </w:pPr>
      <w:r>
        <w:rPr>
          <w:lang w:val="en-US"/>
        </w:rPr>
        <w:t>Deputy President – Vacant (SADC regional consideration)</w:t>
      </w:r>
    </w:p>
    <w:p w14:paraId="6B3936F9" w14:textId="4829A6C8" w:rsidR="00666DC8" w:rsidRDefault="00666DC8" w:rsidP="00666DC8">
      <w:pPr>
        <w:pStyle w:val="ListParagraph"/>
        <w:numPr>
          <w:ilvl w:val="3"/>
          <w:numId w:val="31"/>
        </w:numPr>
        <w:rPr>
          <w:lang w:val="en-US"/>
        </w:rPr>
      </w:pPr>
      <w:r>
        <w:rPr>
          <w:lang w:val="en-US"/>
        </w:rPr>
        <w:t>Treasurer – Natasha Erlank</w:t>
      </w:r>
    </w:p>
    <w:p w14:paraId="00F02A9D" w14:textId="0238FC1C" w:rsidR="00666DC8" w:rsidRPr="00666DC8" w:rsidRDefault="00666DC8" w:rsidP="00666DC8">
      <w:pPr>
        <w:pStyle w:val="ListParagraph"/>
        <w:numPr>
          <w:ilvl w:val="3"/>
          <w:numId w:val="31"/>
        </w:numPr>
        <w:rPr>
          <w:lang w:val="en-US"/>
        </w:rPr>
      </w:pPr>
      <w:r>
        <w:rPr>
          <w:lang w:val="en-US"/>
        </w:rPr>
        <w:t>Secretary – Annie Devenish</w:t>
      </w:r>
    </w:p>
    <w:p w14:paraId="31D82490" w14:textId="77777777" w:rsidR="002B3EE5" w:rsidRDefault="002B3EE5" w:rsidP="002B3EE5">
      <w:pPr>
        <w:pStyle w:val="ListParagraph"/>
        <w:ind w:left="1440"/>
        <w:rPr>
          <w:b/>
          <w:bCs/>
          <w:lang w:val="en-US"/>
        </w:rPr>
      </w:pPr>
    </w:p>
    <w:p w14:paraId="02C18289" w14:textId="0484B7AA" w:rsidR="00A638CF" w:rsidRPr="006B5A88" w:rsidRDefault="00212474" w:rsidP="002B3EE5">
      <w:pPr>
        <w:pStyle w:val="ListParagraph"/>
        <w:ind w:left="1440"/>
        <w:rPr>
          <w:b/>
          <w:lang w:val="en-US"/>
        </w:rPr>
      </w:pPr>
      <w:r>
        <w:t>List of members proposed for EXCO to consider for coopt</w:t>
      </w:r>
      <w:r w:rsidR="00C8158A">
        <w:t>ion</w:t>
      </w:r>
      <w:r w:rsidR="00585287">
        <w:t xml:space="preserve"> depending on its needs</w:t>
      </w:r>
      <w:r w:rsidR="002D1F5F">
        <w:t xml:space="preserve">. </w:t>
      </w:r>
    </w:p>
    <w:p w14:paraId="3E24ECA0" w14:textId="0EFD53C8" w:rsidR="006B5A88" w:rsidRDefault="006B5A88" w:rsidP="006B5A88">
      <w:pPr>
        <w:pStyle w:val="ListParagraph"/>
        <w:numPr>
          <w:ilvl w:val="2"/>
          <w:numId w:val="31"/>
        </w:numPr>
        <w:rPr>
          <w:lang w:val="en-US"/>
        </w:rPr>
      </w:pPr>
      <w:r>
        <w:rPr>
          <w:lang w:val="en-US"/>
        </w:rPr>
        <w:t xml:space="preserve">Thembani Dube – </w:t>
      </w:r>
      <w:r w:rsidR="002E6B84">
        <w:rPr>
          <w:lang w:val="en-US"/>
        </w:rPr>
        <w:t>Additional member</w:t>
      </w:r>
      <w:r w:rsidR="00226CD0">
        <w:rPr>
          <w:lang w:val="en-US"/>
        </w:rPr>
        <w:t xml:space="preserve"> (</w:t>
      </w:r>
      <w:r w:rsidR="002D1F5F">
        <w:rPr>
          <w:lang w:val="en-US"/>
        </w:rPr>
        <w:t>Emerging academic</w:t>
      </w:r>
      <w:r w:rsidR="00C357B9">
        <w:rPr>
          <w:lang w:val="en-US"/>
        </w:rPr>
        <w:t>s</w:t>
      </w:r>
      <w:r w:rsidR="00226CD0">
        <w:rPr>
          <w:lang w:val="en-US"/>
        </w:rPr>
        <w:t>)</w:t>
      </w:r>
    </w:p>
    <w:p w14:paraId="3951A213" w14:textId="25B1F77A" w:rsidR="006B5A88" w:rsidRDefault="006B5A88" w:rsidP="006B5A88">
      <w:pPr>
        <w:pStyle w:val="ListParagraph"/>
        <w:numPr>
          <w:ilvl w:val="2"/>
          <w:numId w:val="31"/>
        </w:numPr>
        <w:rPr>
          <w:lang w:val="en-US"/>
        </w:rPr>
      </w:pPr>
      <w:r>
        <w:rPr>
          <w:lang w:val="en-US"/>
        </w:rPr>
        <w:t xml:space="preserve">Chris Holdridge – </w:t>
      </w:r>
      <w:r w:rsidR="002D1F5F">
        <w:rPr>
          <w:lang w:val="en-US"/>
        </w:rPr>
        <w:t>Additional member (Social media)</w:t>
      </w:r>
    </w:p>
    <w:p w14:paraId="40DCB44B" w14:textId="3450F3A9" w:rsidR="006B5A88" w:rsidRDefault="006B5A88" w:rsidP="006B5A88">
      <w:pPr>
        <w:pStyle w:val="ListParagraph"/>
        <w:numPr>
          <w:ilvl w:val="2"/>
          <w:numId w:val="31"/>
        </w:numPr>
        <w:rPr>
          <w:lang w:val="en-US"/>
        </w:rPr>
      </w:pPr>
      <w:r>
        <w:rPr>
          <w:lang w:val="en-US"/>
        </w:rPr>
        <w:t>Prinisha Badassy</w:t>
      </w:r>
      <w:r w:rsidR="002E6B84">
        <w:rPr>
          <w:lang w:val="en-US"/>
        </w:rPr>
        <w:t xml:space="preserve"> – Journal Rep</w:t>
      </w:r>
    </w:p>
    <w:p w14:paraId="34FF65F3" w14:textId="40690F71" w:rsidR="006B5A88" w:rsidRDefault="006B5A88" w:rsidP="006B5A88">
      <w:pPr>
        <w:pStyle w:val="ListParagraph"/>
        <w:numPr>
          <w:ilvl w:val="2"/>
          <w:numId w:val="31"/>
        </w:numPr>
        <w:rPr>
          <w:lang w:val="en-US"/>
        </w:rPr>
      </w:pPr>
      <w:r>
        <w:rPr>
          <w:lang w:val="en-US"/>
        </w:rPr>
        <w:t xml:space="preserve">Sandra Swartz </w:t>
      </w:r>
      <w:r w:rsidR="002E6B84">
        <w:rPr>
          <w:lang w:val="en-US"/>
        </w:rPr>
        <w:t>–</w:t>
      </w:r>
      <w:r>
        <w:rPr>
          <w:lang w:val="en-US"/>
        </w:rPr>
        <w:t xml:space="preserve"> </w:t>
      </w:r>
      <w:r w:rsidR="002E6B84">
        <w:rPr>
          <w:lang w:val="en-US"/>
        </w:rPr>
        <w:t>Journal Rep</w:t>
      </w:r>
    </w:p>
    <w:p w14:paraId="19822723" w14:textId="0563797D" w:rsidR="00110D83" w:rsidRDefault="00110D83" w:rsidP="006B5A88">
      <w:pPr>
        <w:pStyle w:val="ListParagraph"/>
        <w:numPr>
          <w:ilvl w:val="2"/>
          <w:numId w:val="31"/>
        </w:numPr>
        <w:rPr>
          <w:lang w:val="en-US"/>
        </w:rPr>
      </w:pPr>
      <w:r>
        <w:rPr>
          <w:lang w:val="en-US"/>
        </w:rPr>
        <w:t xml:space="preserve">Tinashe Nyamunda </w:t>
      </w:r>
      <w:r w:rsidR="002D1F5F">
        <w:rPr>
          <w:lang w:val="en-US"/>
        </w:rPr>
        <w:t>– Additional Member</w:t>
      </w:r>
    </w:p>
    <w:p w14:paraId="002F70A1" w14:textId="69DA4E41" w:rsidR="00AB1EEA" w:rsidRDefault="00AB1EEA" w:rsidP="006B5A88">
      <w:pPr>
        <w:pStyle w:val="ListParagraph"/>
        <w:numPr>
          <w:ilvl w:val="2"/>
          <w:numId w:val="31"/>
        </w:numPr>
        <w:rPr>
          <w:lang w:val="en-US"/>
        </w:rPr>
      </w:pPr>
      <w:r>
        <w:rPr>
          <w:lang w:val="en-US"/>
        </w:rPr>
        <w:t>Student Representation</w:t>
      </w:r>
      <w:r w:rsidR="00104FE2">
        <w:rPr>
          <w:lang w:val="en-US"/>
        </w:rPr>
        <w:t xml:space="preserve"> </w:t>
      </w:r>
    </w:p>
    <w:p w14:paraId="73281686" w14:textId="008ED6F9" w:rsidR="00AB1EEA" w:rsidRDefault="00AB1EEA" w:rsidP="006B5A88">
      <w:pPr>
        <w:pStyle w:val="ListParagraph"/>
        <w:numPr>
          <w:ilvl w:val="2"/>
          <w:numId w:val="31"/>
        </w:numPr>
        <w:rPr>
          <w:lang w:val="en-US"/>
        </w:rPr>
      </w:pPr>
      <w:r>
        <w:rPr>
          <w:lang w:val="en-US"/>
        </w:rPr>
        <w:t>SADC Regional Representation</w:t>
      </w:r>
    </w:p>
    <w:p w14:paraId="5259218D" w14:textId="4E59B8FB" w:rsidR="00110D83" w:rsidRPr="001E1FCE" w:rsidRDefault="00104FE2" w:rsidP="00456496">
      <w:pPr>
        <w:ind w:left="1440"/>
        <w:rPr>
          <w:lang w:val="en-US"/>
        </w:rPr>
      </w:pPr>
      <w:r w:rsidRPr="001E1FCE">
        <w:rPr>
          <w:lang w:val="en-US"/>
        </w:rPr>
        <w:t>Caution was given</w:t>
      </w:r>
      <w:r w:rsidR="00517EC3" w:rsidRPr="001E1FCE">
        <w:rPr>
          <w:lang w:val="en-US"/>
        </w:rPr>
        <w:t xml:space="preserve"> against </w:t>
      </w:r>
      <w:r w:rsidRPr="001E1FCE">
        <w:rPr>
          <w:lang w:val="en-US"/>
        </w:rPr>
        <w:t xml:space="preserve">too much cooption into the </w:t>
      </w:r>
      <w:r w:rsidR="00517EC3" w:rsidRPr="001E1FCE">
        <w:rPr>
          <w:lang w:val="en-US"/>
        </w:rPr>
        <w:t xml:space="preserve">EXCO as it is tricky to work with a large EXCO. </w:t>
      </w:r>
    </w:p>
    <w:p w14:paraId="0B87A97D" w14:textId="77777777" w:rsidR="003D2ADA" w:rsidRDefault="003D2ADA" w:rsidP="003D2ADA">
      <w:pPr>
        <w:rPr>
          <w:lang w:val="en-US"/>
        </w:rPr>
      </w:pPr>
    </w:p>
    <w:p w14:paraId="6E7DE8A3" w14:textId="77777777" w:rsidR="003D2ADA" w:rsidRPr="00630F79" w:rsidRDefault="003D2ADA" w:rsidP="003D2ADA">
      <w:pPr>
        <w:rPr>
          <w:b/>
          <w:lang w:val="en-US"/>
        </w:rPr>
      </w:pPr>
      <w:r>
        <w:rPr>
          <w:b/>
          <w:lang w:val="en-US"/>
        </w:rPr>
        <w:t>ENDS</w:t>
      </w:r>
    </w:p>
    <w:p w14:paraId="0D8D47F1" w14:textId="68D5A4BB" w:rsidR="008B6423" w:rsidRPr="003D2ADA" w:rsidRDefault="008B6423" w:rsidP="003D2ADA"/>
    <w:sectPr w:rsidR="008B6423" w:rsidRPr="003D2ADA" w:rsidSect="00192D4C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A4D94A" w14:textId="77777777" w:rsidR="00F10BC0" w:rsidRDefault="00F10BC0" w:rsidP="001F38FF">
      <w:pPr>
        <w:spacing w:after="0" w:line="240" w:lineRule="auto"/>
      </w:pPr>
      <w:r>
        <w:separator/>
      </w:r>
    </w:p>
  </w:endnote>
  <w:endnote w:type="continuationSeparator" w:id="0">
    <w:p w14:paraId="4F830E5F" w14:textId="77777777" w:rsidR="00F10BC0" w:rsidRDefault="00F10BC0" w:rsidP="001F38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haparral Pro">
    <w:altName w:val="Cambria Math"/>
    <w:panose1 w:val="00000000000000000000"/>
    <w:charset w:val="00"/>
    <w:family w:val="roman"/>
    <w:notTrueType/>
    <w:pitch w:val="variable"/>
    <w:sig w:usb0="00000001" w:usb1="5000205B" w:usb2="00000000" w:usb3="00000000" w:csb0="0000009B" w:csb1="00000000"/>
  </w:font>
  <w:font w:name="Insignia">
    <w:altName w:val="Corbel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441643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F75633" w14:textId="77777777" w:rsidR="00F90396" w:rsidRDefault="00F90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23D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FB2E127" w14:textId="77777777" w:rsidR="00CF01AC" w:rsidRDefault="00CF01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84253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7AD907" w14:textId="77777777" w:rsidR="00192D4C" w:rsidRDefault="00F90396" w:rsidP="00F90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0D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AB1B1" w14:textId="77777777" w:rsidR="00F10BC0" w:rsidRDefault="00F10BC0" w:rsidP="001F38FF">
      <w:pPr>
        <w:spacing w:after="0" w:line="240" w:lineRule="auto"/>
      </w:pPr>
      <w:r>
        <w:separator/>
      </w:r>
    </w:p>
  </w:footnote>
  <w:footnote w:type="continuationSeparator" w:id="0">
    <w:p w14:paraId="045477A6" w14:textId="77777777" w:rsidR="00F10BC0" w:rsidRDefault="00F10BC0" w:rsidP="001F38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AC2B9" w14:textId="77777777" w:rsidR="001F38FF" w:rsidRPr="00192D4C" w:rsidRDefault="00192D4C" w:rsidP="00192D4C">
    <w:pPr>
      <w:spacing w:before="100" w:beforeAutospacing="1" w:after="100" w:afterAutospacing="1" w:line="240" w:lineRule="auto"/>
      <w:outlineLvl w:val="0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066F7D7C" wp14:editId="7E2DAD40">
              <wp:simplePos x="0" y="0"/>
              <wp:positionH relativeFrom="margin">
                <wp:posOffset>-590550</wp:posOffset>
              </wp:positionH>
              <wp:positionV relativeFrom="paragraph">
                <wp:posOffset>-361950</wp:posOffset>
              </wp:positionV>
              <wp:extent cx="7118350" cy="530860"/>
              <wp:effectExtent l="0" t="0" r="0" b="254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8350" cy="530860"/>
                        <a:chOff x="0" y="0"/>
                        <a:chExt cx="7118350" cy="531197"/>
                      </a:xfrm>
                    </wpg:grpSpPr>
                    <wps:wsp>
                      <wps:cNvPr id="15" name="Text Box 15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18350" cy="5311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4BACC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A904ED" w14:textId="77777777" w:rsidR="00192D4C" w:rsidRDefault="00192D4C" w:rsidP="00192D4C">
                            <w:pPr>
                              <w:pStyle w:val="Header"/>
                              <w:jc w:val="center"/>
                              <w:rPr>
                                <w:rFonts w:ascii="Corbel" w:hAnsi="Corbel"/>
                                <w:color w:val="993366"/>
                              </w:rPr>
                            </w:pPr>
                            <w:r w:rsidRPr="008F1E7E">
                              <w:rPr>
                                <w:rFonts w:ascii="Corbel" w:hAnsi="Corbel"/>
                                <w:color w:val="993366"/>
                              </w:rPr>
                              <w:t>____________________________________________________________________________</w:t>
                            </w:r>
                            <w:r>
                              <w:rPr>
                                <w:rFonts w:ascii="Corbel" w:hAnsi="Corbel"/>
                                <w:color w:val="993366"/>
                              </w:rPr>
                              <w:t>_________________</w:t>
                            </w:r>
                          </w:p>
                          <w:p w14:paraId="322EAB6D" w14:textId="77777777" w:rsidR="00192D4C" w:rsidRPr="00721906" w:rsidRDefault="00192D4C" w:rsidP="00192D4C">
                            <w:pPr>
                              <w:jc w:val="center"/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</w:pP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wps:wsp>
                      <wps:cNvPr id="16" name="Text Box 16"/>
                      <wps:cNvSpPr txBox="1">
                        <a:spLocks noChangeArrowheads="1"/>
                      </wps:cNvSpPr>
                      <wps:spPr bwMode="auto">
                        <a:xfrm>
                          <a:off x="39751" y="199726"/>
                          <a:ext cx="704215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44F683" w14:textId="77777777" w:rsidR="00192D4C" w:rsidRDefault="00192D4C" w:rsidP="00192D4C">
                            <w:pPr>
                              <w:pStyle w:val="Header"/>
                              <w:jc w:val="center"/>
                              <w:rPr>
                                <w:rFonts w:ascii="Corbel" w:hAnsi="Corbel"/>
                                <w:color w:val="993366"/>
                              </w:rPr>
                            </w:pPr>
                            <w:r w:rsidRPr="008F1E7E">
                              <w:rPr>
                                <w:rFonts w:ascii="Corbel" w:hAnsi="Corbel"/>
                                <w:color w:val="993366"/>
                              </w:rPr>
                              <w:t>________________________________________________________________________</w:t>
                            </w:r>
                            <w:r>
                              <w:rPr>
                                <w:rFonts w:ascii="Corbel" w:hAnsi="Corbel"/>
                                <w:color w:val="993366"/>
                              </w:rPr>
                              <w:t>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6F7D7C" id="Group 14" o:spid="_x0000_s1026" style="position:absolute;margin-left:-46.5pt;margin-top:-28.5pt;width:560.5pt;height:41.8pt;z-index:251669504;mso-position-horizontal-relative:margin;mso-width-relative:margin;mso-height-relative:margin" coordsize="71183,5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width:71183;height:5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" filled="f" fillcolor="#4bacc6" stroked="f" strokecolor="white" strokeweight="3pt">
                <v:textbox style="mso-fit-shape-to-text:t">
                  <w:txbxContent>
                    <w:p w14:paraId="1FA904ED" w14:textId="77777777" w:rsidR="00192D4C" w:rsidRDefault="00192D4C" w:rsidP="00192D4C">
                      <w:pPr>
                        <w:pStyle w:val="Header"/>
                        <w:jc w:val="center"/>
                        <w:rPr>
                          <w:rFonts w:ascii="Corbel" w:hAnsi="Corbel"/>
                          <w:color w:val="993366"/>
                        </w:rPr>
                      </w:pPr>
                      <w:r w:rsidRPr="008F1E7E">
                        <w:rPr>
                          <w:rFonts w:ascii="Corbel" w:hAnsi="Corbel"/>
                          <w:color w:val="993366"/>
                        </w:rPr>
                        <w:t>____________________________________________________________________________</w:t>
                      </w:r>
                      <w:r>
                        <w:rPr>
                          <w:rFonts w:ascii="Corbel" w:hAnsi="Corbel"/>
                          <w:color w:val="993366"/>
                        </w:rPr>
                        <w:t>_________________</w:t>
                      </w:r>
                    </w:p>
                    <w:p w14:paraId="322EAB6D" w14:textId="77777777" w:rsidR="00192D4C" w:rsidRPr="00721906" w:rsidRDefault="00192D4C" w:rsidP="00192D4C">
                      <w:pPr>
                        <w:jc w:val="center"/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</w:pP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</w:p>
                  </w:txbxContent>
                </v:textbox>
              </v:shape>
              <v:shape id="Text Box 16" o:spid="_x0000_s1028" type="#_x0000_t202" style="position:absolute;left:397;top:1997;width:70422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<v:textbox>
                  <w:txbxContent>
                    <w:p w14:paraId="3644F683" w14:textId="77777777" w:rsidR="00192D4C" w:rsidRDefault="00192D4C" w:rsidP="00192D4C">
                      <w:pPr>
                        <w:pStyle w:val="Header"/>
                        <w:jc w:val="center"/>
                        <w:rPr>
                          <w:rFonts w:ascii="Corbel" w:hAnsi="Corbel"/>
                          <w:color w:val="993366"/>
                        </w:rPr>
                      </w:pPr>
                      <w:r w:rsidRPr="008F1E7E">
                        <w:rPr>
                          <w:rFonts w:ascii="Corbel" w:hAnsi="Corbel"/>
                          <w:color w:val="993366"/>
                        </w:rPr>
                        <w:t>________________________________________________________________________</w:t>
                      </w:r>
                      <w:r>
                        <w:rPr>
                          <w:rFonts w:ascii="Corbel" w:hAnsi="Corbel"/>
                          <w:color w:val="993366"/>
                        </w:rPr>
                        <w:t>____________________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95C5AB9" wp14:editId="27114965">
              <wp:simplePos x="0" y="0"/>
              <wp:positionH relativeFrom="margin">
                <wp:posOffset>-695325</wp:posOffset>
              </wp:positionH>
              <wp:positionV relativeFrom="paragraph">
                <wp:posOffset>-862965</wp:posOffset>
              </wp:positionV>
              <wp:extent cx="7118350" cy="530860"/>
              <wp:effectExtent l="0" t="0" r="0" b="2540"/>
              <wp:wrapNone/>
              <wp:docPr id="46" name="Group 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8350" cy="530860"/>
                        <a:chOff x="0" y="0"/>
                        <a:chExt cx="7118350" cy="531197"/>
                      </a:xfrm>
                    </wpg:grpSpPr>
                    <wps:wsp>
                      <wps:cNvPr id="47" name="Text Box 47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18350" cy="5311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4BACC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14D7F8" w14:textId="77777777" w:rsidR="00192D4C" w:rsidRDefault="00192D4C" w:rsidP="00192D4C">
                            <w:pPr>
                              <w:pStyle w:val="Header"/>
                              <w:jc w:val="center"/>
                              <w:rPr>
                                <w:rFonts w:ascii="Corbel" w:hAnsi="Corbel"/>
                                <w:color w:val="993366"/>
                              </w:rPr>
                            </w:pPr>
                            <w:r w:rsidRPr="008F1E7E">
                              <w:rPr>
                                <w:rFonts w:ascii="Corbel" w:hAnsi="Corbel"/>
                                <w:color w:val="993366"/>
                              </w:rPr>
                              <w:t>____________________________________________________________________________</w:t>
                            </w:r>
                            <w:r>
                              <w:rPr>
                                <w:rFonts w:ascii="Corbel" w:hAnsi="Corbel"/>
                                <w:color w:val="993366"/>
                              </w:rPr>
                              <w:t>_________________</w:t>
                            </w:r>
                          </w:p>
                          <w:p w14:paraId="78AE3A47" w14:textId="77777777" w:rsidR="00192D4C" w:rsidRPr="00721906" w:rsidRDefault="00192D4C" w:rsidP="00192D4C">
                            <w:pPr>
                              <w:jc w:val="center"/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</w:pP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wps:wsp>
                      <wps:cNvPr id="48" name="Text Box 48"/>
                      <wps:cNvSpPr txBox="1">
                        <a:spLocks noChangeArrowheads="1"/>
                      </wps:cNvSpPr>
                      <wps:spPr bwMode="auto">
                        <a:xfrm>
                          <a:off x="39751" y="199726"/>
                          <a:ext cx="704215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1743B2" w14:textId="77777777" w:rsidR="00192D4C" w:rsidRDefault="00192D4C" w:rsidP="00192D4C">
                            <w:pPr>
                              <w:pStyle w:val="Header"/>
                              <w:jc w:val="center"/>
                              <w:rPr>
                                <w:rFonts w:ascii="Corbel" w:hAnsi="Corbel"/>
                                <w:color w:val="993366"/>
                              </w:rPr>
                            </w:pPr>
                            <w:r w:rsidRPr="008F1E7E">
                              <w:rPr>
                                <w:rFonts w:ascii="Corbel" w:hAnsi="Corbel"/>
                                <w:color w:val="993366"/>
                              </w:rPr>
                              <w:t>________________________________________________________________________</w:t>
                            </w:r>
                            <w:r>
                              <w:rPr>
                                <w:rFonts w:ascii="Corbel" w:hAnsi="Corbel"/>
                                <w:color w:val="993366"/>
                              </w:rPr>
                              <w:t>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5C5AB9" id="Group 46" o:spid="_x0000_s1029" style="position:absolute;margin-left:-54.75pt;margin-top:-67.95pt;width:560.5pt;height:41.8pt;z-index:251660288;mso-position-horizontal-relative:margin;mso-width-relative:margin;mso-height-relative:margin" coordsize="71183,5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">
              <v:shape id="Text Box 47" o:spid="_x0000_s1030" type="#_x0000_t202" style="position:absolute;width:71183;height:5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" filled="f" fillcolor="#4bacc6" stroked="f" strokecolor="white" strokeweight="3pt">
                <v:textbox style="mso-fit-shape-to-text:t">
                  <w:txbxContent>
                    <w:p w14:paraId="5614D7F8" w14:textId="77777777" w:rsidR="00192D4C" w:rsidRDefault="00192D4C" w:rsidP="00192D4C">
                      <w:pPr>
                        <w:pStyle w:val="Header"/>
                        <w:jc w:val="center"/>
                        <w:rPr>
                          <w:rFonts w:ascii="Corbel" w:hAnsi="Corbel"/>
                          <w:color w:val="993366"/>
                        </w:rPr>
                      </w:pPr>
                      <w:r w:rsidRPr="008F1E7E">
                        <w:rPr>
                          <w:rFonts w:ascii="Corbel" w:hAnsi="Corbel"/>
                          <w:color w:val="993366"/>
                        </w:rPr>
                        <w:t>____________________________________________________________________________</w:t>
                      </w:r>
                      <w:r>
                        <w:rPr>
                          <w:rFonts w:ascii="Corbel" w:hAnsi="Corbel"/>
                          <w:color w:val="993366"/>
                        </w:rPr>
                        <w:t>_________________</w:t>
                      </w:r>
                    </w:p>
                    <w:p w14:paraId="78AE3A47" w14:textId="77777777" w:rsidR="00192D4C" w:rsidRPr="00721906" w:rsidRDefault="00192D4C" w:rsidP="00192D4C">
                      <w:pPr>
                        <w:jc w:val="center"/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</w:pP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</w:p>
                  </w:txbxContent>
                </v:textbox>
              </v:shape>
              <v:shape id="Text Box 48" o:spid="_x0000_s1031" type="#_x0000_t202" style="position:absolute;left:397;top:1997;width:70422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<v:textbox>
                  <w:txbxContent>
                    <w:p w14:paraId="1D1743B2" w14:textId="77777777" w:rsidR="00192D4C" w:rsidRDefault="00192D4C" w:rsidP="00192D4C">
                      <w:pPr>
                        <w:pStyle w:val="Header"/>
                        <w:jc w:val="center"/>
                        <w:rPr>
                          <w:rFonts w:ascii="Corbel" w:hAnsi="Corbel"/>
                          <w:color w:val="993366"/>
                        </w:rPr>
                      </w:pPr>
                      <w:r w:rsidRPr="008F1E7E">
                        <w:rPr>
                          <w:rFonts w:ascii="Corbel" w:hAnsi="Corbel"/>
                          <w:color w:val="993366"/>
                        </w:rPr>
                        <w:t>________________________________________________________________________</w:t>
                      </w:r>
                      <w:r>
                        <w:rPr>
                          <w:rFonts w:ascii="Corbel" w:hAnsi="Corbel"/>
                          <w:color w:val="993366"/>
                        </w:rPr>
                        <w:t>____________________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6AF111" w14:textId="77777777" w:rsidR="00192D4C" w:rsidRDefault="009E5D84" w:rsidP="00192D4C">
    <w:pPr>
      <w:spacing w:before="100" w:beforeAutospacing="1" w:after="100" w:afterAutospacing="1" w:line="240" w:lineRule="auto"/>
      <w:outlineLvl w:val="0"/>
      <w:rPr>
        <w:rFonts w:ascii="Chaparral Pro" w:eastAsia="Times New Roman" w:hAnsi="Chaparral Pro" w:cs="Times New Roman"/>
        <w:b/>
        <w:bCs/>
        <w:kern w:val="36"/>
        <w:sz w:val="36"/>
        <w:szCs w:val="24"/>
        <w:lang w:eastAsia="en-ZA"/>
      </w:rPr>
    </w:pPr>
    <w:r>
      <w:rPr>
        <w:rFonts w:ascii="Chaparral Pro" w:eastAsia="Times New Roman" w:hAnsi="Chaparral Pro" w:cs="Times New Roman"/>
        <w:b/>
        <w:bCs/>
        <w:noProof/>
        <w:kern w:val="36"/>
        <w:sz w:val="36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D396787" wp14:editId="7E459CF3">
              <wp:simplePos x="0" y="0"/>
              <wp:positionH relativeFrom="margin">
                <wp:posOffset>-638175</wp:posOffset>
              </wp:positionH>
              <wp:positionV relativeFrom="margin">
                <wp:posOffset>-1746885</wp:posOffset>
              </wp:positionV>
              <wp:extent cx="7200000" cy="0"/>
              <wp:effectExtent l="0" t="0" r="20320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2000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9933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D84BFED" id="Straight Connector 20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-50.25pt,-137.55pt" to="516.7pt,-13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" strokecolor="#936" strokeweight="1.5pt">
              <v:stroke joinstyle="miter"/>
              <w10:wrap anchorx="margin" anchory="margin"/>
            </v:line>
          </w:pict>
        </mc:Fallback>
      </mc:AlternateContent>
    </w:r>
    <w:r w:rsidR="00192D4C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4FA32098" wp14:editId="40264D0C">
              <wp:simplePos x="0" y="0"/>
              <wp:positionH relativeFrom="margin">
                <wp:align>center</wp:align>
              </wp:positionH>
              <wp:positionV relativeFrom="paragraph">
                <wp:posOffset>-339725</wp:posOffset>
              </wp:positionV>
              <wp:extent cx="7150100" cy="2085975"/>
              <wp:effectExtent l="0" t="0" r="0" b="9525"/>
              <wp:wrapNone/>
              <wp:docPr id="1" name="Group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150100" cy="2085975"/>
                        <a:chOff x="330" y="130"/>
                        <a:chExt cx="11260" cy="3285"/>
                      </a:xfrm>
                    </wpg:grpSpPr>
                    <wps:wsp>
                      <wps:cNvPr id="2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1776" y="1080"/>
                          <a:ext cx="8744" cy="1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E73464" w14:textId="77777777" w:rsidR="00192D4C" w:rsidRPr="00433B34" w:rsidRDefault="00192D4C" w:rsidP="00192D4C">
                            <w:pPr>
                              <w:spacing w:after="0"/>
                              <w:jc w:val="center"/>
                              <w:rPr>
                                <w:rFonts w:ascii="Insignia" w:hAnsi="Insignia"/>
                                <w:color w:val="993366"/>
                                <w:sz w:val="48"/>
                                <w:szCs w:val="20"/>
                              </w:rPr>
                            </w:pPr>
                            <w:r w:rsidRPr="00433B34">
                              <w:rPr>
                                <w:rFonts w:ascii="Insignia" w:hAnsi="Insignia"/>
                                <w:color w:val="993366"/>
                                <w:sz w:val="48"/>
                                <w:szCs w:val="20"/>
                              </w:rPr>
                              <w:t>Southern African Historical Society</w:t>
                            </w:r>
                          </w:p>
                          <w:p w14:paraId="67D1D151" w14:textId="77777777" w:rsidR="00192D4C" w:rsidRPr="00ED6CF6" w:rsidRDefault="00192D4C" w:rsidP="00192D4C">
                            <w:pPr>
                              <w:jc w:val="center"/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</w:pP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ED6CF6">
                              <w:rPr>
                                <w:rFonts w:ascii="Corbel" w:hAnsi="Corbel"/>
                                <w:color w:val="993366"/>
                                <w:position w:val="12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</w:p>
                          <w:p w14:paraId="77580D54" w14:textId="77777777" w:rsidR="00192D4C" w:rsidRDefault="00192D4C" w:rsidP="00192D4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17"/>
                      <wps:cNvSpPr txBox="1">
                        <a:spLocks noChangeArrowheads="1"/>
                      </wps:cNvSpPr>
                      <wps:spPr bwMode="auto">
                        <a:xfrm>
                          <a:off x="330" y="130"/>
                          <a:ext cx="11260" cy="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45453F" w14:textId="77777777" w:rsidR="00192D4C" w:rsidRDefault="00192D4C" w:rsidP="00192D4C">
                            <w:pPr>
                              <w:pStyle w:val="Header"/>
                              <w:rPr>
                                <w:rFonts w:ascii="Corbel" w:hAnsi="Corbel"/>
                                <w:color w:val="99336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1455" y="1916"/>
                          <a:ext cx="8659" cy="14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7278B0" w14:textId="77777777" w:rsidR="00192D4C" w:rsidRPr="000A6291" w:rsidRDefault="00192D4C" w:rsidP="00192D4C">
                            <w:pPr>
                              <w:spacing w:after="0"/>
                              <w:jc w:val="center"/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</w:pP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 xml:space="preserve">Currently hosted by the </w:t>
                            </w:r>
                            <w:r w:rsidRPr="00192D4C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National Heritage &amp; Cultural Studies Centre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 xml:space="preserve">, University of </w:t>
                            </w:r>
                            <w:r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Fort Hare</w:t>
                            </w:r>
                            <w:r w:rsidR="009E5D84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92D4C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Private Bag X1314, Alice, 5700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, Tel:</w:t>
                            </w:r>
                            <w:r w:rsidRPr="00192D4C">
                              <w:t xml:space="preserve"> </w:t>
                            </w:r>
                            <w:r w:rsidRPr="00192D4C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+27 (0) 40 602 2277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498CB694" w14:textId="77777777" w:rsidR="00192D4C" w:rsidRPr="000A6291" w:rsidRDefault="00192D4C" w:rsidP="00192D4C">
                            <w:pPr>
                              <w:spacing w:after="0"/>
                              <w:jc w:val="center"/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</w:pP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 xml:space="preserve">Email: </w:t>
                            </w:r>
                            <w:r w:rsidRPr="00192D4C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 xml:space="preserve">Luvuyo </w:t>
                            </w:r>
                            <w:r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Wotshela (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 xml:space="preserve">President) </w:t>
                            </w:r>
                            <w:r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 xml:space="preserve">LWotshela@ufh.ac.za 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Website: www.sahs.org.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6" name="Group 29"/>
                      <wpg:cNvGrpSpPr>
                        <a:grpSpLocks/>
                      </wpg:cNvGrpSpPr>
                      <wpg:grpSpPr bwMode="auto">
                        <a:xfrm>
                          <a:off x="722" y="385"/>
                          <a:ext cx="10488" cy="880"/>
                          <a:chOff x="722" y="385"/>
                          <a:chExt cx="10488" cy="880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http://www.sahs.org.za/images/stories/logo9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r:link="rId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4879" r="65741" b="266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2" y="480"/>
                            <a:ext cx="3700" cy="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60" y="480"/>
                            <a:ext cx="3750" cy="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07" y="385"/>
                            <a:ext cx="3190" cy="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E606D0" w14:textId="77777777" w:rsidR="00192D4C" w:rsidRPr="003B2D48" w:rsidRDefault="00192D4C" w:rsidP="00192D4C">
                              <w:pPr>
                                <w:jc w:val="center"/>
                                <w:rPr>
                                  <w:rFonts w:ascii="Insignia" w:hAnsi="Insignia"/>
                                  <w:b/>
                                  <w:color w:val="993366"/>
                                  <w:spacing w:val="160"/>
                                  <w:sz w:val="84"/>
                                  <w:szCs w:val="84"/>
                                </w:rPr>
                              </w:pPr>
                              <w:r w:rsidRPr="003B2D48">
                                <w:rPr>
                                  <w:rFonts w:ascii="Insignia" w:hAnsi="Insignia"/>
                                  <w:b/>
                                  <w:color w:val="993366"/>
                                  <w:spacing w:val="160"/>
                                  <w:sz w:val="84"/>
                                  <w:szCs w:val="84"/>
                                </w:rPr>
                                <w:t>SAH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A32098" id="Group 30" o:spid="_x0000_s1032" style="position:absolute;margin-left:0;margin-top:-26.75pt;width:563pt;height:164.25pt;z-index:251663360;mso-position-horizontal:center;mso-position-horizontal-relative:margin" coordorigin="330,130" coordsize="11260,32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3" type="#_x0000_t202" style="position:absolute;left:1776;top:1080;width:8744;height:1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53E73464" w14:textId="77777777" w:rsidR="00192D4C" w:rsidRPr="00433B34" w:rsidRDefault="00192D4C" w:rsidP="00192D4C">
                      <w:pPr>
                        <w:spacing w:after="0"/>
                        <w:jc w:val="center"/>
                        <w:rPr>
                          <w:rFonts w:ascii="Insignia" w:hAnsi="Insignia"/>
                          <w:color w:val="993366"/>
                          <w:sz w:val="48"/>
                          <w:szCs w:val="20"/>
                        </w:rPr>
                      </w:pPr>
                      <w:r w:rsidRPr="00433B34">
                        <w:rPr>
                          <w:rFonts w:ascii="Insignia" w:hAnsi="Insignia"/>
                          <w:color w:val="993366"/>
                          <w:sz w:val="48"/>
                          <w:szCs w:val="20"/>
                        </w:rPr>
                        <w:t>Southern African Historical Society</w:t>
                      </w:r>
                    </w:p>
                    <w:p w14:paraId="67D1D151" w14:textId="77777777" w:rsidR="00192D4C" w:rsidRPr="00ED6CF6" w:rsidRDefault="00192D4C" w:rsidP="00192D4C">
                      <w:pPr>
                        <w:jc w:val="center"/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</w:pP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2" w:char="F0B0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t xml:space="preserve"> </w:t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2" w:char="F0B0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t xml:space="preserve"> </w:t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t xml:space="preserve"> </w:t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2" w:char="F0B0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t xml:space="preserve"> </w:t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2" w:char="F0B0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t xml:space="preserve"> </w:t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2" w:char="F0B0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t xml:space="preserve"> </w:t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t xml:space="preserve"> </w:t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2" w:char="F0B0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t xml:space="preserve"> </w:t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2" w:char="F0B0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t xml:space="preserve"> </w:t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3"/>
                      </w:r>
                      <w:r w:rsidRPr="00ED6CF6">
                        <w:rPr>
                          <w:rFonts w:ascii="Corbel" w:hAnsi="Corbel"/>
                          <w:color w:val="993366"/>
                          <w:position w:val="12"/>
                          <w:sz w:val="20"/>
                          <w:szCs w:val="20"/>
                        </w:rPr>
                        <w:sym w:font="Wingdings 3" w:char="F084"/>
                      </w:r>
                    </w:p>
                    <w:p w14:paraId="77580D54" w14:textId="77777777" w:rsidR="00192D4C" w:rsidRDefault="00192D4C" w:rsidP="00192D4C"/>
                  </w:txbxContent>
                </v:textbox>
              </v:shape>
              <v:shape id="Text Box 17" o:spid="_x0000_s1034" type="#_x0000_t202" style="position:absolute;left:330;top:130;width:11260;height: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2745453F" w14:textId="77777777" w:rsidR="00192D4C" w:rsidRDefault="00192D4C" w:rsidP="00192D4C">
                      <w:pPr>
                        <w:pStyle w:val="Header"/>
                        <w:rPr>
                          <w:rFonts w:ascii="Corbel" w:hAnsi="Corbel"/>
                          <w:color w:val="993366"/>
                        </w:rPr>
                      </w:pPr>
                    </w:p>
                  </w:txbxContent>
                </v:textbox>
              </v:shape>
              <v:shape id="Text Box 18" o:spid="_x0000_s1035" type="#_x0000_t202" style="position:absolute;left:1455;top:1916;width:8659;height:14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337278B0" w14:textId="77777777" w:rsidR="00192D4C" w:rsidRPr="000A6291" w:rsidRDefault="00192D4C" w:rsidP="00192D4C">
                      <w:pPr>
                        <w:spacing w:after="0"/>
                        <w:jc w:val="center"/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</w:pP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 xml:space="preserve">Currently hosted by the </w:t>
                      </w:r>
                      <w:r w:rsidRPr="00192D4C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National Heritage &amp; Cultural Studies Centre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 xml:space="preserve">, University of </w:t>
                      </w:r>
                      <w:r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Fort Hare</w:t>
                      </w:r>
                      <w:r w:rsidR="009E5D84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192D4C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Private Bag X1314, Alice, 5700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, Tel:</w:t>
                      </w:r>
                      <w:r w:rsidRPr="00192D4C">
                        <w:t xml:space="preserve"> </w:t>
                      </w:r>
                      <w:r w:rsidRPr="00192D4C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+27 (0) 40 602 2277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498CB694" w14:textId="77777777" w:rsidR="00192D4C" w:rsidRPr="000A6291" w:rsidRDefault="00192D4C" w:rsidP="00192D4C">
                      <w:pPr>
                        <w:spacing w:after="0"/>
                        <w:jc w:val="center"/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</w:pP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 xml:space="preserve">Email: </w:t>
                      </w:r>
                      <w:r w:rsidRPr="00192D4C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 xml:space="preserve">Luvuyo </w:t>
                      </w:r>
                      <w:r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Wotshela (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 xml:space="preserve">President) </w:t>
                      </w:r>
                      <w:r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 xml:space="preserve">LWotshela@ufh.ac.za 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Website: www.sahs.org.za</w:t>
                      </w:r>
                    </w:p>
                  </w:txbxContent>
                </v:textbox>
              </v:shape>
              <v:group id="Group 29" o:spid="_x0000_s1036" style="position:absolute;left:722;top:385;width:10488;height:880" coordorigin="722,385" coordsize="10488,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7" type="#_x0000_t75" alt="http://www.sahs.org.za/images/stories/logo9.gif" style="position:absolute;left:722;top:480;width:3700;height: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">
                  <v:imagedata r:id="rId4" r:href="rId5" croptop="22858f" cropbottom="17491f" cropright="43084f"/>
                </v:shape>
                <v:shape id="Picture 7" o:spid="_x0000_s1038" type="#_x0000_t75" style="position:absolute;left:7460;top:480;width:3750;height: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">
                  <v:imagedata r:id="rId6" o:title=""/>
                </v:shape>
                <v:shape id="Text Box 2" o:spid="_x0000_s1039" type="#_x0000_t202" style="position:absolute;left:4407;top:385;width:3190;height: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4E606D0" w14:textId="77777777" w:rsidR="00192D4C" w:rsidRPr="003B2D48" w:rsidRDefault="00192D4C" w:rsidP="00192D4C">
                        <w:pPr>
                          <w:jc w:val="center"/>
                          <w:rPr>
                            <w:rFonts w:ascii="Insignia" w:hAnsi="Insignia"/>
                            <w:b/>
                            <w:color w:val="993366"/>
                            <w:spacing w:val="160"/>
                            <w:sz w:val="84"/>
                            <w:szCs w:val="84"/>
                          </w:rPr>
                        </w:pPr>
                        <w:r w:rsidRPr="003B2D48">
                          <w:rPr>
                            <w:rFonts w:ascii="Insignia" w:hAnsi="Insignia"/>
                            <w:b/>
                            <w:color w:val="993366"/>
                            <w:spacing w:val="160"/>
                            <w:sz w:val="84"/>
                            <w:szCs w:val="84"/>
                          </w:rPr>
                          <w:t>SAHS</w:t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  <w:r w:rsidR="00192D4C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866996F" wp14:editId="3318E329">
              <wp:simplePos x="0" y="0"/>
              <wp:positionH relativeFrom="margin">
                <wp:posOffset>-695325</wp:posOffset>
              </wp:positionH>
              <wp:positionV relativeFrom="paragraph">
                <wp:posOffset>-862965</wp:posOffset>
              </wp:positionV>
              <wp:extent cx="7118350" cy="530860"/>
              <wp:effectExtent l="0" t="0" r="0" b="254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8350" cy="530860"/>
                        <a:chOff x="0" y="0"/>
                        <a:chExt cx="7118350" cy="531197"/>
                      </a:xfrm>
                    </wpg:grpSpPr>
                    <wps:wsp>
                      <wps:cNvPr id="11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18350" cy="5311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4BACC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014038" w14:textId="77777777" w:rsidR="00192D4C" w:rsidRDefault="00192D4C" w:rsidP="00192D4C">
                            <w:pPr>
                              <w:pStyle w:val="Header"/>
                              <w:jc w:val="center"/>
                              <w:rPr>
                                <w:rFonts w:ascii="Corbel" w:hAnsi="Corbel"/>
                                <w:color w:val="993366"/>
                              </w:rPr>
                            </w:pPr>
                            <w:r w:rsidRPr="008F1E7E">
                              <w:rPr>
                                <w:rFonts w:ascii="Corbel" w:hAnsi="Corbel"/>
                                <w:color w:val="993366"/>
                              </w:rPr>
                              <w:t>____________________________________________________________________________</w:t>
                            </w:r>
                            <w:r>
                              <w:rPr>
                                <w:rFonts w:ascii="Corbel" w:hAnsi="Corbel"/>
                                <w:color w:val="993366"/>
                              </w:rPr>
                              <w:t>_________________</w:t>
                            </w:r>
                          </w:p>
                          <w:p w14:paraId="52096F32" w14:textId="77777777" w:rsidR="00192D4C" w:rsidRPr="00721906" w:rsidRDefault="00192D4C" w:rsidP="00192D4C">
                            <w:pPr>
                              <w:jc w:val="center"/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</w:pP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2" w:char="F0B0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3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6291">
                              <w:rPr>
                                <w:rFonts w:ascii="Corbel" w:hAnsi="Corbel"/>
                                <w:b/>
                                <w:color w:val="993366"/>
                                <w:sz w:val="20"/>
                                <w:szCs w:val="20"/>
                              </w:rPr>
                              <w:t>SAHS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F1E7E">
                              <w:rPr>
                                <w:rFonts w:ascii="Corbel" w:hAnsi="Corbel"/>
                                <w:color w:val="993366"/>
                                <w:sz w:val="20"/>
                                <w:szCs w:val="20"/>
                              </w:rPr>
                              <w:sym w:font="Wingdings 3" w:char="F08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wps:wsp>
                      <wps:cNvPr id="12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39751" y="199726"/>
                          <a:ext cx="704215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7F98A5" w14:textId="77777777" w:rsidR="00192D4C" w:rsidRDefault="00192D4C" w:rsidP="00192D4C">
                            <w:pPr>
                              <w:pStyle w:val="Header"/>
                              <w:jc w:val="center"/>
                              <w:rPr>
                                <w:rFonts w:ascii="Corbel" w:hAnsi="Corbel"/>
                                <w:color w:val="993366"/>
                              </w:rPr>
                            </w:pPr>
                            <w:r w:rsidRPr="008F1E7E">
                              <w:rPr>
                                <w:rFonts w:ascii="Corbel" w:hAnsi="Corbel"/>
                                <w:color w:val="993366"/>
                              </w:rPr>
                              <w:t>________________________________________________________________________</w:t>
                            </w:r>
                            <w:r>
                              <w:rPr>
                                <w:rFonts w:ascii="Corbel" w:hAnsi="Corbel"/>
                                <w:color w:val="993366"/>
                              </w:rPr>
                              <w:t>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866996F" id="Group 10" o:spid="_x0000_s1040" style="position:absolute;margin-left:-54.75pt;margin-top:-67.95pt;width:560.5pt;height:41.8pt;z-index:251664384;mso-position-horizontal-relative:margin;mso-width-relative:margin;mso-height-relative:margin" coordsize="71183,5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">
              <v:shape id="Text Box 11" o:spid="_x0000_s1041" type="#_x0000_t202" style="position:absolute;width:71183;height:5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" filled="f" fillcolor="#4bacc6" stroked="f" strokecolor="white" strokeweight="3pt">
                <v:textbox style="mso-fit-shape-to-text:t">
                  <w:txbxContent>
                    <w:p w14:paraId="33014038" w14:textId="77777777" w:rsidR="00192D4C" w:rsidRDefault="00192D4C" w:rsidP="00192D4C">
                      <w:pPr>
                        <w:pStyle w:val="Header"/>
                        <w:jc w:val="center"/>
                        <w:rPr>
                          <w:rFonts w:ascii="Corbel" w:hAnsi="Corbel"/>
                          <w:color w:val="993366"/>
                        </w:rPr>
                      </w:pPr>
                      <w:r w:rsidRPr="008F1E7E">
                        <w:rPr>
                          <w:rFonts w:ascii="Corbel" w:hAnsi="Corbel"/>
                          <w:color w:val="993366"/>
                        </w:rPr>
                        <w:t>____________________________________________________________________________</w:t>
                      </w:r>
                      <w:r>
                        <w:rPr>
                          <w:rFonts w:ascii="Corbel" w:hAnsi="Corbel"/>
                          <w:color w:val="993366"/>
                        </w:rPr>
                        <w:t>_________________</w:t>
                      </w:r>
                    </w:p>
                    <w:p w14:paraId="52096F32" w14:textId="77777777" w:rsidR="00192D4C" w:rsidRPr="00721906" w:rsidRDefault="00192D4C" w:rsidP="00192D4C">
                      <w:pPr>
                        <w:jc w:val="center"/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</w:pP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2" w:char="F0B0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3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0A6291">
                        <w:rPr>
                          <w:rFonts w:ascii="Corbel" w:hAnsi="Corbel"/>
                          <w:b/>
                          <w:color w:val="993366"/>
                          <w:sz w:val="20"/>
                          <w:szCs w:val="20"/>
                        </w:rPr>
                        <w:t>SAHS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t xml:space="preserve"> </w:t>
                      </w:r>
                      <w:r w:rsidRPr="008F1E7E">
                        <w:rPr>
                          <w:rFonts w:ascii="Corbel" w:hAnsi="Corbel"/>
                          <w:color w:val="993366"/>
                          <w:sz w:val="20"/>
                          <w:szCs w:val="20"/>
                        </w:rPr>
                        <w:sym w:font="Wingdings 3" w:char="F084"/>
                      </w:r>
                    </w:p>
                  </w:txbxContent>
                </v:textbox>
              </v:shape>
              <v:shape id="Text Box 12" o:spid="_x0000_s1042" type="#_x0000_t202" style="position:absolute;left:397;top:1997;width:70422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<v:textbox>
                  <w:txbxContent>
                    <w:p w14:paraId="2A7F98A5" w14:textId="77777777" w:rsidR="00192D4C" w:rsidRDefault="00192D4C" w:rsidP="00192D4C">
                      <w:pPr>
                        <w:pStyle w:val="Header"/>
                        <w:jc w:val="center"/>
                        <w:rPr>
                          <w:rFonts w:ascii="Corbel" w:hAnsi="Corbel"/>
                          <w:color w:val="993366"/>
                        </w:rPr>
                      </w:pPr>
                      <w:r w:rsidRPr="008F1E7E">
                        <w:rPr>
                          <w:rFonts w:ascii="Corbel" w:hAnsi="Corbel"/>
                          <w:color w:val="993366"/>
                        </w:rPr>
                        <w:t>________________________________________________________________________</w:t>
                      </w:r>
                      <w:r>
                        <w:rPr>
                          <w:rFonts w:ascii="Corbel" w:hAnsi="Corbel"/>
                          <w:color w:val="993366"/>
                        </w:rPr>
                        <w:t>_____________________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  <w:p w14:paraId="74AF0CDD" w14:textId="77777777" w:rsidR="00192D4C" w:rsidRDefault="00192D4C" w:rsidP="00192D4C">
    <w:pPr>
      <w:spacing w:before="100" w:beforeAutospacing="1" w:after="100" w:afterAutospacing="1" w:line="240" w:lineRule="auto"/>
      <w:outlineLvl w:val="0"/>
      <w:rPr>
        <w:rFonts w:ascii="Chaparral Pro" w:eastAsia="Times New Roman" w:hAnsi="Chaparral Pro" w:cs="Times New Roman"/>
        <w:b/>
        <w:bCs/>
        <w:kern w:val="36"/>
        <w:sz w:val="36"/>
        <w:szCs w:val="24"/>
        <w:lang w:eastAsia="en-ZA"/>
      </w:rPr>
    </w:pPr>
  </w:p>
  <w:p w14:paraId="7A8D6581" w14:textId="77777777" w:rsidR="00192D4C" w:rsidRDefault="00192D4C" w:rsidP="00192D4C">
    <w:pPr>
      <w:spacing w:before="100" w:beforeAutospacing="1" w:after="100" w:afterAutospacing="1" w:line="240" w:lineRule="auto"/>
      <w:outlineLvl w:val="0"/>
      <w:rPr>
        <w:rFonts w:ascii="Chaparral Pro" w:eastAsia="Times New Roman" w:hAnsi="Chaparral Pro" w:cs="Times New Roman"/>
        <w:b/>
        <w:bCs/>
        <w:kern w:val="36"/>
        <w:sz w:val="36"/>
        <w:szCs w:val="24"/>
        <w:lang w:eastAsia="en-ZA"/>
      </w:rPr>
    </w:pPr>
    <w:r>
      <w:rPr>
        <w:rFonts w:ascii="Chaparral Pro" w:eastAsia="Times New Roman" w:hAnsi="Chaparral Pro" w:cs="Times New Roman"/>
        <w:b/>
        <w:bCs/>
        <w:noProof/>
        <w:kern w:val="36"/>
        <w:sz w:val="36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CCF5956" wp14:editId="19A30FFC">
              <wp:simplePos x="0" y="0"/>
              <wp:positionH relativeFrom="margin">
                <wp:align>center</wp:align>
              </wp:positionH>
              <wp:positionV relativeFrom="margin">
                <wp:posOffset>-105410</wp:posOffset>
              </wp:positionV>
              <wp:extent cx="7200000" cy="0"/>
              <wp:effectExtent l="0" t="0" r="2032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2000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9933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3C0F11" id="Straight Connector 13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" from="0,-8.3pt" to="566.95pt,-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" strokecolor="#936" strokeweight="1.5pt">
              <v:stroke joinstyle="miter"/>
              <w10:wrap anchorx="margin" anchory="margin"/>
            </v:line>
          </w:pict>
        </mc:Fallback>
      </mc:AlternateContent>
    </w:r>
  </w:p>
  <w:p w14:paraId="1D7C035F" w14:textId="77777777" w:rsidR="00192D4C" w:rsidRDefault="00192D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B6E77"/>
    <w:multiLevelType w:val="hybridMultilevel"/>
    <w:tmpl w:val="154671A2"/>
    <w:lvl w:ilvl="0" w:tplc="C0561666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19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E7F0C"/>
    <w:multiLevelType w:val="hybridMultilevel"/>
    <w:tmpl w:val="341C859C"/>
    <w:lvl w:ilvl="0" w:tplc="E4D439EA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114F40"/>
    <w:multiLevelType w:val="hybridMultilevel"/>
    <w:tmpl w:val="42A0716C"/>
    <w:lvl w:ilvl="0" w:tplc="C0561666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700E5"/>
    <w:multiLevelType w:val="hybridMultilevel"/>
    <w:tmpl w:val="FE6AD4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A16E9"/>
    <w:multiLevelType w:val="hybridMultilevel"/>
    <w:tmpl w:val="31CE03B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B31CE"/>
    <w:multiLevelType w:val="hybridMultilevel"/>
    <w:tmpl w:val="50A41C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A2137"/>
    <w:multiLevelType w:val="hybridMultilevel"/>
    <w:tmpl w:val="070A5500"/>
    <w:lvl w:ilvl="0" w:tplc="089CCB7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0D662DD"/>
    <w:multiLevelType w:val="hybridMultilevel"/>
    <w:tmpl w:val="39AAA0B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F648E"/>
    <w:multiLevelType w:val="hybridMultilevel"/>
    <w:tmpl w:val="AF0AA6DE"/>
    <w:lvl w:ilvl="0" w:tplc="AB566D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0F5540"/>
    <w:multiLevelType w:val="hybridMultilevel"/>
    <w:tmpl w:val="004E07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740"/>
    <w:multiLevelType w:val="hybridMultilevel"/>
    <w:tmpl w:val="7908C310"/>
    <w:lvl w:ilvl="0" w:tplc="8DC4259E">
      <w:start w:val="1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C0D3992"/>
    <w:multiLevelType w:val="hybridMultilevel"/>
    <w:tmpl w:val="F168AA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6B6A56"/>
    <w:multiLevelType w:val="hybridMultilevel"/>
    <w:tmpl w:val="A492EBF2"/>
    <w:lvl w:ilvl="0" w:tplc="815626A4">
      <w:start w:val="6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A63B0"/>
    <w:multiLevelType w:val="hybridMultilevel"/>
    <w:tmpl w:val="2DD46B2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16531"/>
    <w:multiLevelType w:val="hybridMultilevel"/>
    <w:tmpl w:val="20E2F8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076D2"/>
    <w:multiLevelType w:val="hybridMultilevel"/>
    <w:tmpl w:val="7CCACDFE"/>
    <w:lvl w:ilvl="0" w:tplc="4F58379A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22222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693EEF"/>
    <w:multiLevelType w:val="hybridMultilevel"/>
    <w:tmpl w:val="8506BAE0"/>
    <w:lvl w:ilvl="0" w:tplc="D820ED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1C6725"/>
    <w:multiLevelType w:val="hybridMultilevel"/>
    <w:tmpl w:val="7EBA4118"/>
    <w:lvl w:ilvl="0" w:tplc="205EF6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EBA13D8"/>
    <w:multiLevelType w:val="hybridMultilevel"/>
    <w:tmpl w:val="A4CA6B2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B6609"/>
    <w:multiLevelType w:val="hybridMultilevel"/>
    <w:tmpl w:val="AE2C6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522456A">
      <w:start w:val="1"/>
      <w:numFmt w:val="lowerLetter"/>
      <w:lvlText w:val="%7)"/>
      <w:lvlJc w:val="left"/>
      <w:pPr>
        <w:ind w:left="5040" w:hanging="360"/>
      </w:pPr>
      <w:rPr>
        <w:rFonts w:hint="default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0A1EF1"/>
    <w:multiLevelType w:val="hybridMultilevel"/>
    <w:tmpl w:val="6230483E"/>
    <w:lvl w:ilvl="0" w:tplc="81F2AD0E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ED12D6"/>
    <w:multiLevelType w:val="hybridMultilevel"/>
    <w:tmpl w:val="341EDFBE"/>
    <w:lvl w:ilvl="0" w:tplc="CCA44C00">
      <w:start w:val="8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98548D3"/>
    <w:multiLevelType w:val="hybridMultilevel"/>
    <w:tmpl w:val="F7760D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883E54"/>
    <w:multiLevelType w:val="hybridMultilevel"/>
    <w:tmpl w:val="3B6E42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9A049A"/>
    <w:multiLevelType w:val="hybridMultilevel"/>
    <w:tmpl w:val="071861F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B16CF6"/>
    <w:multiLevelType w:val="hybridMultilevel"/>
    <w:tmpl w:val="92BA7D94"/>
    <w:lvl w:ilvl="0" w:tplc="C0561666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C45B99"/>
    <w:multiLevelType w:val="hybridMultilevel"/>
    <w:tmpl w:val="8506BAE0"/>
    <w:lvl w:ilvl="0" w:tplc="D820ED9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010200"/>
    <w:multiLevelType w:val="hybridMultilevel"/>
    <w:tmpl w:val="495806AC"/>
    <w:lvl w:ilvl="0" w:tplc="95404DA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22571C"/>
    <w:multiLevelType w:val="hybridMultilevel"/>
    <w:tmpl w:val="12583BE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DF6CDC"/>
    <w:multiLevelType w:val="hybridMultilevel"/>
    <w:tmpl w:val="F40C32D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BF1060"/>
    <w:multiLevelType w:val="hybridMultilevel"/>
    <w:tmpl w:val="B12A3700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CB68C9"/>
    <w:multiLevelType w:val="hybridMultilevel"/>
    <w:tmpl w:val="5A7CDC58"/>
    <w:lvl w:ilvl="0" w:tplc="C0561666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19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264E9D"/>
    <w:multiLevelType w:val="hybridMultilevel"/>
    <w:tmpl w:val="E9CA78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2"/>
  </w:num>
  <w:num w:numId="3">
    <w:abstractNumId w:val="19"/>
  </w:num>
  <w:num w:numId="4">
    <w:abstractNumId w:val="14"/>
  </w:num>
  <w:num w:numId="5">
    <w:abstractNumId w:val="15"/>
  </w:num>
  <w:num w:numId="6">
    <w:abstractNumId w:val="5"/>
  </w:num>
  <w:num w:numId="7">
    <w:abstractNumId w:val="10"/>
  </w:num>
  <w:num w:numId="8">
    <w:abstractNumId w:val="1"/>
  </w:num>
  <w:num w:numId="9">
    <w:abstractNumId w:val="8"/>
  </w:num>
  <w:num w:numId="10">
    <w:abstractNumId w:val="29"/>
  </w:num>
  <w:num w:numId="11">
    <w:abstractNumId w:val="28"/>
  </w:num>
  <w:num w:numId="12">
    <w:abstractNumId w:val="18"/>
  </w:num>
  <w:num w:numId="13">
    <w:abstractNumId w:val="24"/>
  </w:num>
  <w:num w:numId="14">
    <w:abstractNumId w:val="25"/>
  </w:num>
  <w:num w:numId="15">
    <w:abstractNumId w:val="13"/>
  </w:num>
  <w:num w:numId="16">
    <w:abstractNumId w:val="3"/>
  </w:num>
  <w:num w:numId="17">
    <w:abstractNumId w:val="23"/>
  </w:num>
  <w:num w:numId="18">
    <w:abstractNumId w:val="32"/>
  </w:num>
  <w:num w:numId="19">
    <w:abstractNumId w:val="27"/>
  </w:num>
  <w:num w:numId="20">
    <w:abstractNumId w:val="4"/>
  </w:num>
  <w:num w:numId="21">
    <w:abstractNumId w:val="9"/>
  </w:num>
  <w:num w:numId="22">
    <w:abstractNumId w:val="22"/>
  </w:num>
  <w:num w:numId="23">
    <w:abstractNumId w:val="2"/>
  </w:num>
  <w:num w:numId="24">
    <w:abstractNumId w:val="0"/>
  </w:num>
  <w:num w:numId="25">
    <w:abstractNumId w:val="31"/>
  </w:num>
  <w:num w:numId="26">
    <w:abstractNumId w:val="16"/>
  </w:num>
  <w:num w:numId="27">
    <w:abstractNumId w:val="26"/>
  </w:num>
  <w:num w:numId="28">
    <w:abstractNumId w:val="21"/>
  </w:num>
  <w:num w:numId="29">
    <w:abstractNumId w:val="6"/>
  </w:num>
  <w:num w:numId="30">
    <w:abstractNumId w:val="17"/>
  </w:num>
  <w:num w:numId="31">
    <w:abstractNumId w:val="11"/>
  </w:num>
  <w:num w:numId="32">
    <w:abstractNumId w:val="7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I3sLSwNDUxMTdW0lEKTi0uzszPAykwrAUAV+IzuSwAAAA="/>
  </w:docVars>
  <w:rsids>
    <w:rsidRoot w:val="00F67159"/>
    <w:rsid w:val="00006443"/>
    <w:rsid w:val="00012CA2"/>
    <w:rsid w:val="000178E0"/>
    <w:rsid w:val="000227CE"/>
    <w:rsid w:val="0003234E"/>
    <w:rsid w:val="0004458C"/>
    <w:rsid w:val="00044713"/>
    <w:rsid w:val="000508CF"/>
    <w:rsid w:val="0005108C"/>
    <w:rsid w:val="0006257A"/>
    <w:rsid w:val="0006588B"/>
    <w:rsid w:val="00066E95"/>
    <w:rsid w:val="00072B0E"/>
    <w:rsid w:val="00076F68"/>
    <w:rsid w:val="000868D9"/>
    <w:rsid w:val="00090EBF"/>
    <w:rsid w:val="000B012B"/>
    <w:rsid w:val="000B37C3"/>
    <w:rsid w:val="000C0FA2"/>
    <w:rsid w:val="000D1382"/>
    <w:rsid w:val="000D5217"/>
    <w:rsid w:val="000D6749"/>
    <w:rsid w:val="000D7F3D"/>
    <w:rsid w:val="000E0078"/>
    <w:rsid w:val="000E5AC1"/>
    <w:rsid w:val="000F0E45"/>
    <w:rsid w:val="000F3D41"/>
    <w:rsid w:val="000F49C7"/>
    <w:rsid w:val="00100B64"/>
    <w:rsid w:val="00101096"/>
    <w:rsid w:val="00104FE2"/>
    <w:rsid w:val="00105883"/>
    <w:rsid w:val="00107F79"/>
    <w:rsid w:val="00110D83"/>
    <w:rsid w:val="00113A6C"/>
    <w:rsid w:val="00113C0F"/>
    <w:rsid w:val="00115079"/>
    <w:rsid w:val="00115E6D"/>
    <w:rsid w:val="00122259"/>
    <w:rsid w:val="0012544F"/>
    <w:rsid w:val="00132F38"/>
    <w:rsid w:val="00137CE8"/>
    <w:rsid w:val="00137E9B"/>
    <w:rsid w:val="0014772F"/>
    <w:rsid w:val="00155B4A"/>
    <w:rsid w:val="00156CD8"/>
    <w:rsid w:val="00157130"/>
    <w:rsid w:val="00166291"/>
    <w:rsid w:val="00171BA4"/>
    <w:rsid w:val="001741D8"/>
    <w:rsid w:val="00175AE4"/>
    <w:rsid w:val="0018065A"/>
    <w:rsid w:val="00181045"/>
    <w:rsid w:val="00182896"/>
    <w:rsid w:val="00183BA3"/>
    <w:rsid w:val="00184193"/>
    <w:rsid w:val="0019180A"/>
    <w:rsid w:val="00191C87"/>
    <w:rsid w:val="00192D4C"/>
    <w:rsid w:val="0019421D"/>
    <w:rsid w:val="00194A39"/>
    <w:rsid w:val="001A1E38"/>
    <w:rsid w:val="001A3AE2"/>
    <w:rsid w:val="001A3F99"/>
    <w:rsid w:val="001A5BB1"/>
    <w:rsid w:val="001B00E3"/>
    <w:rsid w:val="001B300E"/>
    <w:rsid w:val="001B42DD"/>
    <w:rsid w:val="001C6308"/>
    <w:rsid w:val="001C6ACA"/>
    <w:rsid w:val="001D1213"/>
    <w:rsid w:val="001D14A0"/>
    <w:rsid w:val="001E1FCE"/>
    <w:rsid w:val="001F38FF"/>
    <w:rsid w:val="001F5659"/>
    <w:rsid w:val="001F58B5"/>
    <w:rsid w:val="001F62E7"/>
    <w:rsid w:val="00202918"/>
    <w:rsid w:val="00203C71"/>
    <w:rsid w:val="00205583"/>
    <w:rsid w:val="002077BF"/>
    <w:rsid w:val="00212109"/>
    <w:rsid w:val="00212474"/>
    <w:rsid w:val="00213181"/>
    <w:rsid w:val="00224320"/>
    <w:rsid w:val="00224321"/>
    <w:rsid w:val="00226CD0"/>
    <w:rsid w:val="00227C13"/>
    <w:rsid w:val="00234C88"/>
    <w:rsid w:val="00235C52"/>
    <w:rsid w:val="0023650C"/>
    <w:rsid w:val="002417B8"/>
    <w:rsid w:val="0024378D"/>
    <w:rsid w:val="0024745B"/>
    <w:rsid w:val="002504C2"/>
    <w:rsid w:val="00251CD0"/>
    <w:rsid w:val="00255DC9"/>
    <w:rsid w:val="002636E9"/>
    <w:rsid w:val="0026642A"/>
    <w:rsid w:val="00271FEE"/>
    <w:rsid w:val="00273E2F"/>
    <w:rsid w:val="002868C4"/>
    <w:rsid w:val="002A5D50"/>
    <w:rsid w:val="002B3EE5"/>
    <w:rsid w:val="002C23E2"/>
    <w:rsid w:val="002C3B40"/>
    <w:rsid w:val="002D1F5F"/>
    <w:rsid w:val="002D5EDA"/>
    <w:rsid w:val="002D63B4"/>
    <w:rsid w:val="002D7184"/>
    <w:rsid w:val="002D75DF"/>
    <w:rsid w:val="002E481E"/>
    <w:rsid w:val="002E6B84"/>
    <w:rsid w:val="002F4F04"/>
    <w:rsid w:val="00305914"/>
    <w:rsid w:val="0030606C"/>
    <w:rsid w:val="003209F3"/>
    <w:rsid w:val="00337314"/>
    <w:rsid w:val="00340E3E"/>
    <w:rsid w:val="00340F01"/>
    <w:rsid w:val="00345247"/>
    <w:rsid w:val="0034585A"/>
    <w:rsid w:val="00345A05"/>
    <w:rsid w:val="003478ED"/>
    <w:rsid w:val="00347FE3"/>
    <w:rsid w:val="00356219"/>
    <w:rsid w:val="00362334"/>
    <w:rsid w:val="003663FD"/>
    <w:rsid w:val="00376C03"/>
    <w:rsid w:val="00376D03"/>
    <w:rsid w:val="003776F0"/>
    <w:rsid w:val="00385273"/>
    <w:rsid w:val="00390F24"/>
    <w:rsid w:val="0039216B"/>
    <w:rsid w:val="00396648"/>
    <w:rsid w:val="003A37F3"/>
    <w:rsid w:val="003A3FA0"/>
    <w:rsid w:val="003A42DB"/>
    <w:rsid w:val="003C571C"/>
    <w:rsid w:val="003C6AA1"/>
    <w:rsid w:val="003C74A6"/>
    <w:rsid w:val="003D2ADA"/>
    <w:rsid w:val="003D75F2"/>
    <w:rsid w:val="003E3BEF"/>
    <w:rsid w:val="003F3631"/>
    <w:rsid w:val="003F5A1F"/>
    <w:rsid w:val="003F727A"/>
    <w:rsid w:val="00404EF7"/>
    <w:rsid w:val="00406F15"/>
    <w:rsid w:val="004120EE"/>
    <w:rsid w:val="00421705"/>
    <w:rsid w:val="004270DA"/>
    <w:rsid w:val="00431FDE"/>
    <w:rsid w:val="00442552"/>
    <w:rsid w:val="00444AF8"/>
    <w:rsid w:val="00456496"/>
    <w:rsid w:val="00457135"/>
    <w:rsid w:val="00460029"/>
    <w:rsid w:val="0046007E"/>
    <w:rsid w:val="00463916"/>
    <w:rsid w:val="00471AFA"/>
    <w:rsid w:val="00483183"/>
    <w:rsid w:val="0048618D"/>
    <w:rsid w:val="00487BAE"/>
    <w:rsid w:val="00487D52"/>
    <w:rsid w:val="004941EB"/>
    <w:rsid w:val="00495D31"/>
    <w:rsid w:val="00497739"/>
    <w:rsid w:val="004A4438"/>
    <w:rsid w:val="004B490B"/>
    <w:rsid w:val="004B6609"/>
    <w:rsid w:val="004B6953"/>
    <w:rsid w:val="004C1CE8"/>
    <w:rsid w:val="004C3B26"/>
    <w:rsid w:val="004C7406"/>
    <w:rsid w:val="004D284D"/>
    <w:rsid w:val="004D7459"/>
    <w:rsid w:val="004D7910"/>
    <w:rsid w:val="004E3930"/>
    <w:rsid w:val="004F3FB3"/>
    <w:rsid w:val="004F4BE4"/>
    <w:rsid w:val="004F4C7C"/>
    <w:rsid w:val="004F6386"/>
    <w:rsid w:val="00502E17"/>
    <w:rsid w:val="00505BA7"/>
    <w:rsid w:val="0051146E"/>
    <w:rsid w:val="00517EC3"/>
    <w:rsid w:val="005222B4"/>
    <w:rsid w:val="00524902"/>
    <w:rsid w:val="005258BF"/>
    <w:rsid w:val="00526077"/>
    <w:rsid w:val="0053149E"/>
    <w:rsid w:val="005327EB"/>
    <w:rsid w:val="00533611"/>
    <w:rsid w:val="00535725"/>
    <w:rsid w:val="00537748"/>
    <w:rsid w:val="00544272"/>
    <w:rsid w:val="00552454"/>
    <w:rsid w:val="0055373C"/>
    <w:rsid w:val="005579D5"/>
    <w:rsid w:val="00572483"/>
    <w:rsid w:val="00573FF0"/>
    <w:rsid w:val="0057764E"/>
    <w:rsid w:val="00585213"/>
    <w:rsid w:val="00585287"/>
    <w:rsid w:val="00587026"/>
    <w:rsid w:val="0059786C"/>
    <w:rsid w:val="005B1D74"/>
    <w:rsid w:val="005B23B1"/>
    <w:rsid w:val="005B60C9"/>
    <w:rsid w:val="005C23D8"/>
    <w:rsid w:val="005D02A0"/>
    <w:rsid w:val="005E0AB3"/>
    <w:rsid w:val="00610231"/>
    <w:rsid w:val="006167AA"/>
    <w:rsid w:val="00621979"/>
    <w:rsid w:val="006228DF"/>
    <w:rsid w:val="00624A04"/>
    <w:rsid w:val="00630F79"/>
    <w:rsid w:val="00632303"/>
    <w:rsid w:val="00636806"/>
    <w:rsid w:val="00642B28"/>
    <w:rsid w:val="006460E4"/>
    <w:rsid w:val="00650CEA"/>
    <w:rsid w:val="00650EB3"/>
    <w:rsid w:val="00654C77"/>
    <w:rsid w:val="00660796"/>
    <w:rsid w:val="00663C6F"/>
    <w:rsid w:val="00666DC8"/>
    <w:rsid w:val="006839D4"/>
    <w:rsid w:val="0068526D"/>
    <w:rsid w:val="00691DDE"/>
    <w:rsid w:val="0069476A"/>
    <w:rsid w:val="00696571"/>
    <w:rsid w:val="006A2C7C"/>
    <w:rsid w:val="006B31B1"/>
    <w:rsid w:val="006B31F9"/>
    <w:rsid w:val="006B5A88"/>
    <w:rsid w:val="006C50A4"/>
    <w:rsid w:val="006C68E6"/>
    <w:rsid w:val="006C7FF6"/>
    <w:rsid w:val="006D0376"/>
    <w:rsid w:val="006D41E8"/>
    <w:rsid w:val="006D62B9"/>
    <w:rsid w:val="006E0343"/>
    <w:rsid w:val="006E4E70"/>
    <w:rsid w:val="006F62AF"/>
    <w:rsid w:val="0070077D"/>
    <w:rsid w:val="00701D4F"/>
    <w:rsid w:val="00706FD3"/>
    <w:rsid w:val="007120AA"/>
    <w:rsid w:val="0071300C"/>
    <w:rsid w:val="0071532B"/>
    <w:rsid w:val="007153F4"/>
    <w:rsid w:val="007170F3"/>
    <w:rsid w:val="0073758D"/>
    <w:rsid w:val="00746003"/>
    <w:rsid w:val="00746FBD"/>
    <w:rsid w:val="00752384"/>
    <w:rsid w:val="00753265"/>
    <w:rsid w:val="00760C18"/>
    <w:rsid w:val="00764B23"/>
    <w:rsid w:val="007704AE"/>
    <w:rsid w:val="0077589B"/>
    <w:rsid w:val="00776F99"/>
    <w:rsid w:val="00784DE0"/>
    <w:rsid w:val="00791763"/>
    <w:rsid w:val="0079223D"/>
    <w:rsid w:val="007A12EE"/>
    <w:rsid w:val="007A786A"/>
    <w:rsid w:val="007A7DA2"/>
    <w:rsid w:val="007B1997"/>
    <w:rsid w:val="007B40FC"/>
    <w:rsid w:val="007B7C6F"/>
    <w:rsid w:val="007C272F"/>
    <w:rsid w:val="007D0963"/>
    <w:rsid w:val="007D1825"/>
    <w:rsid w:val="007E39D1"/>
    <w:rsid w:val="007E3A77"/>
    <w:rsid w:val="007E4A05"/>
    <w:rsid w:val="007E4A1A"/>
    <w:rsid w:val="007E5652"/>
    <w:rsid w:val="007E6350"/>
    <w:rsid w:val="007E71BE"/>
    <w:rsid w:val="007F08FA"/>
    <w:rsid w:val="00816114"/>
    <w:rsid w:val="00826BCC"/>
    <w:rsid w:val="00832182"/>
    <w:rsid w:val="0083297E"/>
    <w:rsid w:val="00842E75"/>
    <w:rsid w:val="00843886"/>
    <w:rsid w:val="00853895"/>
    <w:rsid w:val="00854355"/>
    <w:rsid w:val="008601FA"/>
    <w:rsid w:val="00860541"/>
    <w:rsid w:val="008616EE"/>
    <w:rsid w:val="008639AF"/>
    <w:rsid w:val="00865541"/>
    <w:rsid w:val="00865D4F"/>
    <w:rsid w:val="00866A7A"/>
    <w:rsid w:val="00866B0D"/>
    <w:rsid w:val="008753C3"/>
    <w:rsid w:val="00875FF2"/>
    <w:rsid w:val="00877AE6"/>
    <w:rsid w:val="0088443E"/>
    <w:rsid w:val="00886F02"/>
    <w:rsid w:val="00892329"/>
    <w:rsid w:val="00896BCF"/>
    <w:rsid w:val="00896F1A"/>
    <w:rsid w:val="008B6423"/>
    <w:rsid w:val="008B7761"/>
    <w:rsid w:val="008B7AC7"/>
    <w:rsid w:val="008C60D6"/>
    <w:rsid w:val="008D3712"/>
    <w:rsid w:val="008D3F26"/>
    <w:rsid w:val="008D607F"/>
    <w:rsid w:val="008E03DA"/>
    <w:rsid w:val="008E7A1D"/>
    <w:rsid w:val="008E7B50"/>
    <w:rsid w:val="008F1228"/>
    <w:rsid w:val="00901EEA"/>
    <w:rsid w:val="00902AA1"/>
    <w:rsid w:val="00904269"/>
    <w:rsid w:val="00907B3E"/>
    <w:rsid w:val="00907C42"/>
    <w:rsid w:val="009100CD"/>
    <w:rsid w:val="00912757"/>
    <w:rsid w:val="00913EA2"/>
    <w:rsid w:val="00921BEA"/>
    <w:rsid w:val="00923188"/>
    <w:rsid w:val="00923295"/>
    <w:rsid w:val="00923706"/>
    <w:rsid w:val="00925912"/>
    <w:rsid w:val="009377BD"/>
    <w:rsid w:val="00940DDB"/>
    <w:rsid w:val="0095210A"/>
    <w:rsid w:val="0095382B"/>
    <w:rsid w:val="009637F9"/>
    <w:rsid w:val="00967E02"/>
    <w:rsid w:val="00971270"/>
    <w:rsid w:val="00971902"/>
    <w:rsid w:val="00972219"/>
    <w:rsid w:val="00974241"/>
    <w:rsid w:val="00976B36"/>
    <w:rsid w:val="00976D7A"/>
    <w:rsid w:val="0097797B"/>
    <w:rsid w:val="009838EA"/>
    <w:rsid w:val="00985B0E"/>
    <w:rsid w:val="0099264A"/>
    <w:rsid w:val="00992B97"/>
    <w:rsid w:val="00997452"/>
    <w:rsid w:val="009A4B8B"/>
    <w:rsid w:val="009A4D82"/>
    <w:rsid w:val="009A4E37"/>
    <w:rsid w:val="009C65ED"/>
    <w:rsid w:val="009D0077"/>
    <w:rsid w:val="009D3E9C"/>
    <w:rsid w:val="009D48CE"/>
    <w:rsid w:val="009E50EB"/>
    <w:rsid w:val="009E5D84"/>
    <w:rsid w:val="009E7D83"/>
    <w:rsid w:val="009F1174"/>
    <w:rsid w:val="009F4D3C"/>
    <w:rsid w:val="009F506B"/>
    <w:rsid w:val="00A10CCA"/>
    <w:rsid w:val="00A11F89"/>
    <w:rsid w:val="00A156AC"/>
    <w:rsid w:val="00A237FA"/>
    <w:rsid w:val="00A249CB"/>
    <w:rsid w:val="00A253D2"/>
    <w:rsid w:val="00A26A33"/>
    <w:rsid w:val="00A31E0B"/>
    <w:rsid w:val="00A334FD"/>
    <w:rsid w:val="00A34A60"/>
    <w:rsid w:val="00A4064F"/>
    <w:rsid w:val="00A41A86"/>
    <w:rsid w:val="00A45158"/>
    <w:rsid w:val="00A456FC"/>
    <w:rsid w:val="00A54C44"/>
    <w:rsid w:val="00A638CF"/>
    <w:rsid w:val="00A66B4A"/>
    <w:rsid w:val="00A70C11"/>
    <w:rsid w:val="00A741A4"/>
    <w:rsid w:val="00A7434B"/>
    <w:rsid w:val="00A76F8E"/>
    <w:rsid w:val="00A86237"/>
    <w:rsid w:val="00A956F2"/>
    <w:rsid w:val="00A96A2B"/>
    <w:rsid w:val="00AA00D2"/>
    <w:rsid w:val="00AA2886"/>
    <w:rsid w:val="00AA6E9A"/>
    <w:rsid w:val="00AB1EEA"/>
    <w:rsid w:val="00AB229F"/>
    <w:rsid w:val="00AB7416"/>
    <w:rsid w:val="00AC0300"/>
    <w:rsid w:val="00AC2411"/>
    <w:rsid w:val="00AD6781"/>
    <w:rsid w:val="00AD79F2"/>
    <w:rsid w:val="00AD7D8B"/>
    <w:rsid w:val="00AE13E4"/>
    <w:rsid w:val="00AE61A1"/>
    <w:rsid w:val="00AE74AB"/>
    <w:rsid w:val="00B0119D"/>
    <w:rsid w:val="00B01499"/>
    <w:rsid w:val="00B05128"/>
    <w:rsid w:val="00B11F47"/>
    <w:rsid w:val="00B219FB"/>
    <w:rsid w:val="00B22122"/>
    <w:rsid w:val="00B22524"/>
    <w:rsid w:val="00B22F9A"/>
    <w:rsid w:val="00B26467"/>
    <w:rsid w:val="00B26D17"/>
    <w:rsid w:val="00B26FA9"/>
    <w:rsid w:val="00B370C9"/>
    <w:rsid w:val="00B47116"/>
    <w:rsid w:val="00B51F4B"/>
    <w:rsid w:val="00B554BD"/>
    <w:rsid w:val="00B62D0D"/>
    <w:rsid w:val="00B66ACF"/>
    <w:rsid w:val="00B7168C"/>
    <w:rsid w:val="00B774D7"/>
    <w:rsid w:val="00B80918"/>
    <w:rsid w:val="00B83E2A"/>
    <w:rsid w:val="00B9204F"/>
    <w:rsid w:val="00B970B8"/>
    <w:rsid w:val="00BA6F57"/>
    <w:rsid w:val="00BB7B98"/>
    <w:rsid w:val="00BC3E56"/>
    <w:rsid w:val="00BC69A1"/>
    <w:rsid w:val="00BE0CC5"/>
    <w:rsid w:val="00BE2FCA"/>
    <w:rsid w:val="00BE50F2"/>
    <w:rsid w:val="00BE59ED"/>
    <w:rsid w:val="00BE60A2"/>
    <w:rsid w:val="00BE69F5"/>
    <w:rsid w:val="00C00F25"/>
    <w:rsid w:val="00C0260E"/>
    <w:rsid w:val="00C0642F"/>
    <w:rsid w:val="00C10F72"/>
    <w:rsid w:val="00C166BA"/>
    <w:rsid w:val="00C16FEF"/>
    <w:rsid w:val="00C201DC"/>
    <w:rsid w:val="00C21756"/>
    <w:rsid w:val="00C252C3"/>
    <w:rsid w:val="00C3435B"/>
    <w:rsid w:val="00C350CC"/>
    <w:rsid w:val="00C357B9"/>
    <w:rsid w:val="00C37E03"/>
    <w:rsid w:val="00C45073"/>
    <w:rsid w:val="00C60D12"/>
    <w:rsid w:val="00C80BE5"/>
    <w:rsid w:val="00C8158A"/>
    <w:rsid w:val="00C82A18"/>
    <w:rsid w:val="00C83B76"/>
    <w:rsid w:val="00C84E5F"/>
    <w:rsid w:val="00C86BCF"/>
    <w:rsid w:val="00C87145"/>
    <w:rsid w:val="00C93843"/>
    <w:rsid w:val="00C93EB1"/>
    <w:rsid w:val="00C94C51"/>
    <w:rsid w:val="00C964BD"/>
    <w:rsid w:val="00C97257"/>
    <w:rsid w:val="00CA09F7"/>
    <w:rsid w:val="00CA164F"/>
    <w:rsid w:val="00CA5F6C"/>
    <w:rsid w:val="00CB7BE9"/>
    <w:rsid w:val="00CC067E"/>
    <w:rsid w:val="00CC0986"/>
    <w:rsid w:val="00CD5D3C"/>
    <w:rsid w:val="00CD7E9B"/>
    <w:rsid w:val="00CE729E"/>
    <w:rsid w:val="00CE752D"/>
    <w:rsid w:val="00CF01AC"/>
    <w:rsid w:val="00CF0E79"/>
    <w:rsid w:val="00CF1A50"/>
    <w:rsid w:val="00CF2289"/>
    <w:rsid w:val="00CF27D9"/>
    <w:rsid w:val="00D11E62"/>
    <w:rsid w:val="00D167C7"/>
    <w:rsid w:val="00D204E7"/>
    <w:rsid w:val="00D2075B"/>
    <w:rsid w:val="00D2220F"/>
    <w:rsid w:val="00D232B1"/>
    <w:rsid w:val="00D242AC"/>
    <w:rsid w:val="00D265E8"/>
    <w:rsid w:val="00D26CE5"/>
    <w:rsid w:val="00D3107B"/>
    <w:rsid w:val="00D32E1D"/>
    <w:rsid w:val="00D40961"/>
    <w:rsid w:val="00D42981"/>
    <w:rsid w:val="00D47DA5"/>
    <w:rsid w:val="00D54F83"/>
    <w:rsid w:val="00D6079F"/>
    <w:rsid w:val="00D61661"/>
    <w:rsid w:val="00D63568"/>
    <w:rsid w:val="00D66C12"/>
    <w:rsid w:val="00D753EE"/>
    <w:rsid w:val="00D75616"/>
    <w:rsid w:val="00D7776B"/>
    <w:rsid w:val="00D85383"/>
    <w:rsid w:val="00DA2399"/>
    <w:rsid w:val="00DA2B14"/>
    <w:rsid w:val="00DB4DB2"/>
    <w:rsid w:val="00DC0C9A"/>
    <w:rsid w:val="00DD1564"/>
    <w:rsid w:val="00DD3265"/>
    <w:rsid w:val="00DD3A1D"/>
    <w:rsid w:val="00DD781E"/>
    <w:rsid w:val="00DE53B7"/>
    <w:rsid w:val="00DE786C"/>
    <w:rsid w:val="00DF5D40"/>
    <w:rsid w:val="00DF7DC1"/>
    <w:rsid w:val="00DF7FA1"/>
    <w:rsid w:val="00E03928"/>
    <w:rsid w:val="00E160A8"/>
    <w:rsid w:val="00E16869"/>
    <w:rsid w:val="00E30274"/>
    <w:rsid w:val="00E35B82"/>
    <w:rsid w:val="00E36382"/>
    <w:rsid w:val="00E37E73"/>
    <w:rsid w:val="00E40FA4"/>
    <w:rsid w:val="00E41740"/>
    <w:rsid w:val="00E46F99"/>
    <w:rsid w:val="00E475DB"/>
    <w:rsid w:val="00E50F65"/>
    <w:rsid w:val="00E61134"/>
    <w:rsid w:val="00E61C2E"/>
    <w:rsid w:val="00E71E39"/>
    <w:rsid w:val="00E73655"/>
    <w:rsid w:val="00E750CF"/>
    <w:rsid w:val="00E76542"/>
    <w:rsid w:val="00E82501"/>
    <w:rsid w:val="00E8501F"/>
    <w:rsid w:val="00E94811"/>
    <w:rsid w:val="00E976EA"/>
    <w:rsid w:val="00EA125B"/>
    <w:rsid w:val="00EA5231"/>
    <w:rsid w:val="00EB15B8"/>
    <w:rsid w:val="00EB2FD6"/>
    <w:rsid w:val="00EB30CF"/>
    <w:rsid w:val="00EC05D9"/>
    <w:rsid w:val="00EC2999"/>
    <w:rsid w:val="00EC52D7"/>
    <w:rsid w:val="00ED10AD"/>
    <w:rsid w:val="00ED6F21"/>
    <w:rsid w:val="00EE324D"/>
    <w:rsid w:val="00EF2365"/>
    <w:rsid w:val="00EF52C9"/>
    <w:rsid w:val="00EF7DFF"/>
    <w:rsid w:val="00F06C94"/>
    <w:rsid w:val="00F10BC0"/>
    <w:rsid w:val="00F168B3"/>
    <w:rsid w:val="00F25634"/>
    <w:rsid w:val="00F31BC8"/>
    <w:rsid w:val="00F439B6"/>
    <w:rsid w:val="00F442E0"/>
    <w:rsid w:val="00F555E0"/>
    <w:rsid w:val="00F67159"/>
    <w:rsid w:val="00F75789"/>
    <w:rsid w:val="00F83ED8"/>
    <w:rsid w:val="00F86A2A"/>
    <w:rsid w:val="00F90396"/>
    <w:rsid w:val="00F91A25"/>
    <w:rsid w:val="00F9472C"/>
    <w:rsid w:val="00F9729A"/>
    <w:rsid w:val="00FA0913"/>
    <w:rsid w:val="00FA4174"/>
    <w:rsid w:val="00FB1841"/>
    <w:rsid w:val="00FB1DF0"/>
    <w:rsid w:val="00FC0BFF"/>
    <w:rsid w:val="00FC32FD"/>
    <w:rsid w:val="00FC57D5"/>
    <w:rsid w:val="00FD17F1"/>
    <w:rsid w:val="00FD5135"/>
    <w:rsid w:val="00FE113E"/>
    <w:rsid w:val="00FF0832"/>
    <w:rsid w:val="00FF56FD"/>
    <w:rsid w:val="00FF7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F7E4BD1"/>
  <w15:chartTrackingRefBased/>
  <w15:docId w15:val="{9ECEE855-B16C-4B07-8E36-4E0A1A565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ADA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6F6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F38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F38FF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1F38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38FF"/>
    <w:rPr>
      <w:lang w:val="en-ZA"/>
    </w:rPr>
  </w:style>
  <w:style w:type="character" w:styleId="Hyperlink">
    <w:name w:val="Hyperlink"/>
    <w:basedOn w:val="DefaultParagraphFont"/>
    <w:uiPriority w:val="99"/>
    <w:semiHidden/>
    <w:unhideWhenUsed/>
    <w:rsid w:val="00487D52"/>
    <w:rPr>
      <w:color w:val="0000FF"/>
      <w:u w:val="single"/>
    </w:rPr>
  </w:style>
  <w:style w:type="table" w:styleId="TableGrid">
    <w:name w:val="Table Grid"/>
    <w:basedOn w:val="TableNormal"/>
    <w:uiPriority w:val="39"/>
    <w:rsid w:val="009D3E9C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8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8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4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9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8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http://www.sahs.org.za/images/stories/logo9.gif" TargetMode="External"/><Relationship Id="rId1" Type="http://schemas.openxmlformats.org/officeDocument/2006/relationships/image" Target="media/image1.png"/><Relationship Id="rId6" Type="http://schemas.openxmlformats.org/officeDocument/2006/relationships/image" Target="media/image4.png"/><Relationship Id="rId5" Type="http://schemas.openxmlformats.org/officeDocument/2006/relationships/image" Target="http://www.sahs.org.za/images/stories/logo9.gif" TargetMode="External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42321-7697-4802-BCDF-88EEFCA6D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721</Words>
  <Characters>3933</Characters>
  <Application>Microsoft Office Word</Application>
  <DocSecurity>0</DocSecurity>
  <Lines>7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hize, Nomalanga (Prof) (Summerstrand Campus South)</dc:creator>
  <cp:keywords/>
  <dc:description/>
  <cp:lastModifiedBy>Mkhize, Nomalanga (Prof) (Summerstrand Campus South)</cp:lastModifiedBy>
  <cp:revision>165</cp:revision>
  <cp:lastPrinted>2019-09-05T10:36:00Z</cp:lastPrinted>
  <dcterms:created xsi:type="dcterms:W3CDTF">2022-06-30T07:19:00Z</dcterms:created>
  <dcterms:modified xsi:type="dcterms:W3CDTF">2022-06-30T15:54:00Z</dcterms:modified>
</cp:coreProperties>
</file>